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034BD" w:rsidP="009034BD" w:rsidRDefault="009034BD" w14:paraId="383B758B" w14:textId="77777777">
      <w:pPr>
        <w:autoSpaceDE w:val="0"/>
        <w:autoSpaceDN w:val="0"/>
        <w:adjustRightInd w:val="0"/>
        <w:spacing w:after="0" w:line="240" w:lineRule="auto"/>
        <w:jc w:val="center"/>
        <w:rPr>
          <w:rFonts w:ascii="Arial" w:hAnsi="Arial" w:eastAsia="Times New Roman" w:cs="Arial"/>
          <w:b/>
          <w:bCs/>
          <w:color w:val="000000"/>
          <w:sz w:val="28"/>
          <w:szCs w:val="28"/>
        </w:rPr>
      </w:pPr>
    </w:p>
    <w:p w:rsidR="009034BD" w:rsidP="005C0D1A" w:rsidRDefault="00460238" w14:paraId="5C1921B2" w14:textId="77777777">
      <w:pPr>
        <w:autoSpaceDE w:val="0"/>
        <w:autoSpaceDN w:val="0"/>
        <w:adjustRightInd w:val="0"/>
        <w:spacing w:after="0" w:line="240" w:lineRule="auto"/>
        <w:jc w:val="center"/>
        <w:rPr>
          <w:rFonts w:ascii="Arial" w:hAnsi="Arial" w:eastAsia="Times New Roman" w:cs="Arial"/>
          <w:b/>
          <w:bCs/>
          <w:color w:val="000000"/>
          <w:sz w:val="28"/>
          <w:szCs w:val="28"/>
        </w:rPr>
      </w:pPr>
      <w:r w:rsidRPr="00AD64C0">
        <w:rPr>
          <w:rFonts w:ascii="Arial" w:hAnsi="Arial" w:eastAsia="Times New Roman" w:cs="Arial"/>
          <w:b/>
          <w:bCs/>
          <w:color w:val="000000"/>
          <w:sz w:val="28"/>
          <w:szCs w:val="28"/>
        </w:rPr>
        <w:t>Rural Health Care</w:t>
      </w:r>
    </w:p>
    <w:p w:rsidRPr="006E7D74" w:rsidR="00DA4262" w:rsidP="00827AA6" w:rsidRDefault="00DA4262" w14:paraId="2B67134D" w14:textId="77777777">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247697" w:rsidR="00E851F1" w:rsidP="00827AA6" w:rsidRDefault="00A418D4" w14:paraId="4B2E9F73" w14:textId="54D5001D">
      <w:pPr>
        <w:spacing w:after="120" w:line="240" w:lineRule="auto"/>
        <w:jc w:val="center"/>
        <w:rPr>
          <w:rFonts w:ascii="Arial" w:hAnsi="Arial" w:eastAsia="Times New Roman" w:cs="Arial"/>
          <w:sz w:val="24"/>
          <w:szCs w:val="24"/>
        </w:rPr>
      </w:pPr>
      <w:r>
        <w:rPr>
          <w:rFonts w:ascii="Arial" w:hAnsi="Arial" w:eastAsia="Times New Roman" w:cs="Arial"/>
          <w:sz w:val="24"/>
          <w:szCs w:val="24"/>
        </w:rPr>
        <w:t>Invoice Form</w:t>
      </w:r>
    </w:p>
    <w:p w:rsidR="00591F2B" w:rsidP="00827AA6" w:rsidRDefault="00F14971" w14:paraId="03475361" w14:textId="0CBA6CD3">
      <w:pPr>
        <w:spacing w:after="120" w:line="240" w:lineRule="auto"/>
        <w:rPr>
          <w:rFonts w:cstheme="minorHAnsi"/>
          <w:lang w:val="en-CA"/>
        </w:rPr>
      </w:pPr>
      <w:r w:rsidRPr="00827AA6">
        <w:rPr>
          <w:rFonts w:eastAsia="Times New Roman" w:cs="Arial"/>
          <w:szCs w:val="24"/>
          <w:u w:val="single"/>
        </w:rPr>
        <w:t>Note</w:t>
      </w:r>
      <w:r w:rsidRPr="00247697">
        <w:rPr>
          <w:rFonts w:eastAsia="Times New Roman" w:cs="Arial"/>
          <w:szCs w:val="24"/>
        </w:rPr>
        <w:t xml:space="preserve">: </w:t>
      </w:r>
      <w:r w:rsidRPr="00247697"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247697" w:rsidR="003802A5">
        <w:rPr>
          <w:rFonts w:eastAsia="Times New Roman" w:cstheme="minorHAnsi"/>
          <w:szCs w:val="24"/>
        </w:rPr>
        <w:t xml:space="preserve"> W</w:t>
      </w:r>
      <w:r w:rsidRPr="00247697" w:rsidR="003802A5">
        <w:rPr>
          <w:rFonts w:cstheme="minorHAnsi"/>
          <w:lang w:val="en-CA"/>
        </w:rPr>
        <w:t xml:space="preserve">here possible, information already provided by applicants from previous filing years or that was pre-filed in the system portal </w:t>
      </w:r>
      <w:r w:rsidR="00DA4262">
        <w:rPr>
          <w:rFonts w:cstheme="minorHAnsi"/>
          <w:lang w:val="en-CA"/>
        </w:rPr>
        <w:t>will</w:t>
      </w:r>
      <w:r w:rsidRPr="00247697" w:rsidR="003802A5">
        <w:rPr>
          <w:rFonts w:cstheme="minorHAnsi"/>
          <w:lang w:val="en-CA"/>
        </w:rPr>
        <w:t xml:space="preserve"> be carried forward and auto-populated into the form.</w:t>
      </w:r>
    </w:p>
    <w:p w:rsidRPr="00433C55" w:rsidR="00433C55" w:rsidP="00433C55" w:rsidRDefault="00433C55" w14:paraId="586B71A5" w14:textId="5410C125">
      <w:pPr>
        <w:spacing w:after="120" w:line="240" w:lineRule="auto"/>
      </w:pPr>
      <w:r w:rsidRPr="00433C55">
        <w:rPr>
          <w:lang w:val="en-CA"/>
        </w:rPr>
        <w:t>Th</w:t>
      </w:r>
      <w:r w:rsidR="00CC30A8">
        <w:rPr>
          <w:lang w:val="en-CA"/>
        </w:rPr>
        <w:t xml:space="preserve">is form is effective for </w:t>
      </w:r>
      <w:r w:rsidRPr="00433C55">
        <w:rPr>
          <w:lang w:val="en-CA"/>
        </w:rPr>
        <w:t>funding year 202</w:t>
      </w:r>
      <w:r w:rsidR="00C22E92">
        <w:rPr>
          <w:lang w:val="en-CA"/>
        </w:rPr>
        <w:t>1</w:t>
      </w:r>
      <w:r w:rsidRPr="00433C55">
        <w:rPr>
          <w:lang w:val="en-CA"/>
        </w:rPr>
        <w:t xml:space="preserve">. </w:t>
      </w:r>
    </w:p>
    <w:tbl>
      <w:tblPr>
        <w:tblStyle w:val="PlainTable4"/>
        <w:tblW w:w="131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25"/>
        <w:gridCol w:w="3310"/>
        <w:gridCol w:w="9000"/>
      </w:tblGrid>
      <w:tr w:rsidRPr="00247697" w:rsidR="005C0D1A" w:rsidTr="00F56F1D" w14:paraId="3FF85165" w14:textId="77777777">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D9D9D9" w:themeFill="background1" w:themeFillShade="D9"/>
          </w:tcPr>
          <w:p w:rsidRPr="00247697" w:rsidR="005C0D1A" w:rsidP="005C0D1A" w:rsidRDefault="005C0D1A" w14:paraId="625670C0" w14:textId="77777777">
            <w:pPr>
              <w:rPr>
                <w:b w:val="0"/>
              </w:rPr>
            </w:pPr>
            <w:r w:rsidRPr="00247697">
              <w:t>Item #</w:t>
            </w:r>
          </w:p>
        </w:tc>
        <w:tc>
          <w:tcPr>
            <w:tcW w:w="3310" w:type="dxa"/>
            <w:shd w:val="clear" w:color="auto" w:fill="D9D9D9" w:themeFill="background1" w:themeFillShade="D9"/>
          </w:tcPr>
          <w:p w:rsidRPr="00247697" w:rsidR="005C0D1A" w:rsidP="005C0D1A" w:rsidRDefault="005C0D1A" w14:paraId="29305EA7" w14:textId="77777777">
            <w:pPr>
              <w:cnfStyle w:val="100000000000" w:firstRow="1" w:lastRow="0" w:firstColumn="0" w:lastColumn="0" w:oddVBand="0" w:evenVBand="0" w:oddHBand="0" w:evenHBand="0" w:firstRowFirstColumn="0" w:firstRowLastColumn="0" w:lastRowFirstColumn="0" w:lastRowLastColumn="0"/>
              <w:rPr>
                <w:b w:val="0"/>
              </w:rPr>
            </w:pPr>
            <w:r w:rsidRPr="00247697">
              <w:t>Field Description</w:t>
            </w:r>
          </w:p>
        </w:tc>
        <w:tc>
          <w:tcPr>
            <w:tcW w:w="9000" w:type="dxa"/>
            <w:shd w:val="clear" w:color="auto" w:fill="D9D9D9" w:themeFill="background1" w:themeFillShade="D9"/>
          </w:tcPr>
          <w:p w:rsidRPr="00247697" w:rsidR="005C0D1A" w:rsidP="005C0D1A" w:rsidRDefault="005C0D1A" w14:paraId="44EA21C1" w14:textId="77777777">
            <w:pPr>
              <w:cnfStyle w:val="100000000000" w:firstRow="1" w:lastRow="0" w:firstColumn="0" w:lastColumn="0" w:oddVBand="0" w:evenVBand="0" w:oddHBand="0" w:evenHBand="0" w:firstRowFirstColumn="0" w:firstRowLastColumn="0" w:lastRowFirstColumn="0" w:lastRowLastColumn="0"/>
              <w:rPr>
                <w:b w:val="0"/>
              </w:rPr>
            </w:pPr>
            <w:r w:rsidRPr="00247697">
              <w:t>Purpose/Instructions</w:t>
            </w:r>
          </w:p>
        </w:tc>
      </w:tr>
      <w:tr w:rsidRPr="00247697" w:rsidR="005C0D1A" w:rsidTr="00F56F1D" w14:paraId="644C18D9"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2D4C8A51" w14:textId="533D670B">
            <w:pPr>
              <w:jc w:val="center"/>
              <w:rPr>
                <w:rFonts w:ascii="Calibri" w:hAnsi="Calibri"/>
                <w:b w:val="0"/>
              </w:rPr>
            </w:pPr>
            <w:r w:rsidRPr="00127B47">
              <w:rPr>
                <w:rFonts w:ascii="Calibri" w:hAnsi="Calibri"/>
                <w:b w:val="0"/>
              </w:rPr>
              <w:t>1</w:t>
            </w:r>
          </w:p>
        </w:tc>
        <w:tc>
          <w:tcPr>
            <w:tcW w:w="3310" w:type="dxa"/>
            <w:shd w:val="clear" w:color="auto" w:fill="auto"/>
          </w:tcPr>
          <w:p w:rsidRPr="00491AA9" w:rsidR="005C0D1A" w:rsidP="005C0D1A" w:rsidRDefault="005C0D1A" w14:paraId="6C6313E0" w14:textId="3B08D222">
            <w:pPr>
              <w:cnfStyle w:val="000000100000" w:firstRow="0" w:lastRow="0" w:firstColumn="0" w:lastColumn="0" w:oddVBand="0" w:evenVBand="0" w:oddHBand="1" w:evenHBand="0" w:firstRowFirstColumn="0" w:firstRowLastColumn="0" w:lastRowFirstColumn="0" w:lastRowLastColumn="0"/>
            </w:pPr>
            <w:r>
              <w:t>Service Provider Name</w:t>
            </w:r>
          </w:p>
        </w:tc>
        <w:tc>
          <w:tcPr>
            <w:tcW w:w="9000" w:type="dxa"/>
            <w:shd w:val="clear" w:color="auto" w:fill="auto"/>
          </w:tcPr>
          <w:p w:rsidRPr="00247697" w:rsidR="005C0D1A" w:rsidP="005C0D1A" w:rsidRDefault="005C0D1A" w14:paraId="4BAA6E08" w14:textId="3AABFAF7">
            <w:pPr>
              <w:cnfStyle w:val="000000100000" w:firstRow="0" w:lastRow="0" w:firstColumn="0" w:lastColumn="0" w:oddVBand="0" w:evenVBand="0" w:oddHBand="1" w:evenHBand="0" w:firstRowFirstColumn="0" w:firstRowLastColumn="0" w:lastRowFirstColumn="0" w:lastRowLastColumn="0"/>
            </w:pPr>
            <w:r>
              <w:t xml:space="preserve">Auto-generated by the system:  This is the name of the service provider submitted on the FCC Form 466. </w:t>
            </w:r>
          </w:p>
        </w:tc>
      </w:tr>
      <w:tr w:rsidRPr="00247697" w:rsidR="005C0D1A" w:rsidTr="00F56F1D" w14:paraId="51BF9545"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A1686CC" w14:textId="3DCE6A7B">
            <w:pPr>
              <w:jc w:val="center"/>
              <w:rPr>
                <w:rFonts w:ascii="Calibri" w:hAnsi="Calibri"/>
                <w:b w:val="0"/>
              </w:rPr>
            </w:pPr>
            <w:r w:rsidRPr="00127B47">
              <w:rPr>
                <w:rFonts w:ascii="Calibri" w:hAnsi="Calibri"/>
                <w:b w:val="0"/>
              </w:rPr>
              <w:t>2</w:t>
            </w:r>
          </w:p>
        </w:tc>
        <w:tc>
          <w:tcPr>
            <w:tcW w:w="3310" w:type="dxa"/>
            <w:shd w:val="clear" w:color="auto" w:fill="auto"/>
          </w:tcPr>
          <w:p w:rsidR="005C0D1A" w:rsidP="005C0D1A" w:rsidRDefault="00E72E38" w14:paraId="0D3E0246" w14:textId="661AB79A">
            <w:pPr>
              <w:cnfStyle w:val="000000000000" w:firstRow="0" w:lastRow="0" w:firstColumn="0" w:lastColumn="0" w:oddVBand="0" w:evenVBand="0" w:oddHBand="0" w:evenHBand="0" w:firstRowFirstColumn="0" w:firstRowLastColumn="0" w:lastRowFirstColumn="0" w:lastRowLastColumn="0"/>
            </w:pPr>
            <w:r>
              <w:t xml:space="preserve">498 ID for the </w:t>
            </w:r>
            <w:r w:rsidRPr="003864F7" w:rsidR="005C0D1A">
              <w:t>Service Provider</w:t>
            </w:r>
            <w:r w:rsidR="00F56F1D">
              <w:t xml:space="preserve"> </w:t>
            </w:r>
          </w:p>
        </w:tc>
        <w:tc>
          <w:tcPr>
            <w:tcW w:w="9000" w:type="dxa"/>
            <w:shd w:val="clear" w:color="auto" w:fill="auto"/>
          </w:tcPr>
          <w:p w:rsidRPr="0001299B" w:rsidR="005C0D1A" w:rsidP="005C0D1A" w:rsidRDefault="005C0D1A" w14:paraId="11219E38" w14:textId="3B29F0C2">
            <w:pPr>
              <w:cnfStyle w:val="000000000000" w:firstRow="0" w:lastRow="0" w:firstColumn="0" w:lastColumn="0" w:oddVBand="0" w:evenVBand="0" w:oddHBand="0" w:evenHBand="0" w:firstRowFirstColumn="0" w:firstRowLastColumn="0" w:lastRowFirstColumn="0" w:lastRowLastColumn="0"/>
            </w:pPr>
            <w:r w:rsidRPr="003864F7">
              <w:t xml:space="preserve">Auto-generated by the system: </w:t>
            </w:r>
            <w:r w:rsidRPr="00247697" w:rsidR="00E72E38">
              <w:t xml:space="preserve">The selected service provider’s 498 ID (formerly </w:t>
            </w:r>
            <w:r w:rsidR="00E72E38">
              <w:t>the Service Provider Identification Number (</w:t>
            </w:r>
            <w:r w:rsidRPr="00247697" w:rsidR="00E72E38">
              <w:t>SPIN</w:t>
            </w:r>
            <w:r w:rsidR="00E72E38">
              <w:t>)</w:t>
            </w:r>
            <w:r w:rsidRPr="00247697" w:rsidR="00E72E38">
              <w:t xml:space="preserve"> ID). </w:t>
            </w:r>
            <w:r w:rsidR="00E72E38">
              <w:t>The 498 ID</w:t>
            </w:r>
            <w:r w:rsidRPr="003864F7">
              <w:t xml:space="preserve"> is pulled from the FCC Form 46</w:t>
            </w:r>
            <w:r>
              <w:t>6</w:t>
            </w:r>
            <w:r w:rsidRPr="003864F7">
              <w:t xml:space="preserve"> for an FRN.</w:t>
            </w:r>
          </w:p>
        </w:tc>
      </w:tr>
      <w:tr w:rsidRPr="00247697" w:rsidR="005C0D1A" w:rsidTr="00F56F1D" w14:paraId="38F4AF28"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78CC2B33" w14:textId="221EFC20">
            <w:pPr>
              <w:jc w:val="center"/>
              <w:rPr>
                <w:rFonts w:ascii="Calibri" w:hAnsi="Calibri"/>
                <w:b w:val="0"/>
              </w:rPr>
            </w:pPr>
            <w:r w:rsidRPr="00127B47">
              <w:rPr>
                <w:rFonts w:ascii="Calibri" w:hAnsi="Calibri"/>
                <w:b w:val="0"/>
              </w:rPr>
              <w:t>3</w:t>
            </w:r>
          </w:p>
        </w:tc>
        <w:tc>
          <w:tcPr>
            <w:tcW w:w="3310" w:type="dxa"/>
            <w:shd w:val="clear" w:color="auto" w:fill="auto"/>
          </w:tcPr>
          <w:p w:rsidR="005C0D1A" w:rsidP="005C0D1A" w:rsidRDefault="005C0D1A" w14:paraId="4BA2411B" w14:textId="3B39ED25">
            <w:pPr>
              <w:cnfStyle w:val="000000100000" w:firstRow="0" w:lastRow="0" w:firstColumn="0" w:lastColumn="0" w:oddVBand="0" w:evenVBand="0" w:oddHBand="1" w:evenHBand="0" w:firstRowFirstColumn="0" w:firstRowLastColumn="0" w:lastRowFirstColumn="0" w:lastRowLastColumn="0"/>
            </w:pPr>
            <w:r>
              <w:t>Invoice Number</w:t>
            </w:r>
          </w:p>
        </w:tc>
        <w:tc>
          <w:tcPr>
            <w:tcW w:w="9000" w:type="dxa"/>
            <w:shd w:val="clear" w:color="auto" w:fill="auto"/>
          </w:tcPr>
          <w:p w:rsidRPr="0001299B" w:rsidR="005C0D1A" w:rsidP="005C0D1A" w:rsidRDefault="00827AA6" w14:paraId="20214F87" w14:textId="04C643A6">
            <w:pPr>
              <w:cnfStyle w:val="000000100000" w:firstRow="0" w:lastRow="0" w:firstColumn="0" w:lastColumn="0" w:oddVBand="0" w:evenVBand="0" w:oddHBand="1" w:evenHBand="0" w:firstRowFirstColumn="0" w:firstRowLastColumn="0" w:lastRowFirstColumn="0" w:lastRowLastColumn="0"/>
            </w:pPr>
            <w:r w:rsidRPr="00827AA6">
              <w:t>Th</w:t>
            </w:r>
            <w:r>
              <w:t>is</w:t>
            </w:r>
            <w:r w:rsidRPr="00827AA6">
              <w:t xml:space="preserve"> </w:t>
            </w:r>
            <w:r>
              <w:t>number</w:t>
            </w:r>
            <w:r w:rsidRPr="00827AA6">
              <w:t xml:space="preserve"> is listed on the service provider’s bill.</w:t>
            </w:r>
          </w:p>
        </w:tc>
      </w:tr>
      <w:tr w:rsidRPr="00247697" w:rsidR="005C0D1A" w:rsidTr="00F56F1D" w14:paraId="79CA7C51"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0C4B001" w14:textId="19BB0A6E">
            <w:pPr>
              <w:jc w:val="center"/>
              <w:rPr>
                <w:rFonts w:ascii="Calibri" w:hAnsi="Calibri"/>
                <w:b w:val="0"/>
              </w:rPr>
            </w:pPr>
            <w:r w:rsidRPr="00127B47">
              <w:rPr>
                <w:rFonts w:ascii="Calibri" w:hAnsi="Calibri"/>
                <w:b w:val="0"/>
              </w:rPr>
              <w:t>4</w:t>
            </w:r>
          </w:p>
        </w:tc>
        <w:tc>
          <w:tcPr>
            <w:tcW w:w="3310" w:type="dxa"/>
            <w:shd w:val="clear" w:color="auto" w:fill="auto"/>
          </w:tcPr>
          <w:p w:rsidR="005C0D1A" w:rsidP="005C0D1A" w:rsidRDefault="005C0D1A" w14:paraId="04A0D289" w14:textId="4C22343A">
            <w:pPr>
              <w:cnfStyle w:val="000000000000" w:firstRow="0" w:lastRow="0" w:firstColumn="0" w:lastColumn="0" w:oddVBand="0" w:evenVBand="0" w:oddHBand="0" w:evenHBand="0" w:firstRowFirstColumn="0" w:firstRowLastColumn="0" w:lastRowFirstColumn="0" w:lastRowLastColumn="0"/>
            </w:pPr>
            <w:r>
              <w:t xml:space="preserve">Invoice Date </w:t>
            </w:r>
          </w:p>
        </w:tc>
        <w:tc>
          <w:tcPr>
            <w:tcW w:w="9000" w:type="dxa"/>
            <w:shd w:val="clear" w:color="auto" w:fill="auto"/>
          </w:tcPr>
          <w:p w:rsidRPr="0001299B" w:rsidR="005C0D1A" w:rsidP="005C0D1A" w:rsidRDefault="005C0D1A" w14:paraId="6F67BCFF" w14:textId="444FF600">
            <w:pPr>
              <w:cnfStyle w:val="000000000000" w:firstRow="0" w:lastRow="0" w:firstColumn="0" w:lastColumn="0" w:oddVBand="0" w:evenVBand="0" w:oddHBand="0" w:evenHBand="0" w:firstRowFirstColumn="0" w:firstRowLastColumn="0" w:lastRowFirstColumn="0" w:lastRowLastColumn="0"/>
            </w:pPr>
            <w:r>
              <w:t>The date that the invoice is submitted to</w:t>
            </w:r>
            <w:r w:rsidR="00F56F1D">
              <w:t xml:space="preserve"> the Administrator</w:t>
            </w:r>
            <w:r>
              <w:t xml:space="preserve">. </w:t>
            </w:r>
          </w:p>
        </w:tc>
      </w:tr>
      <w:tr w:rsidRPr="00247697" w:rsidR="005C0D1A" w:rsidTr="00F56F1D" w14:paraId="178F5CF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4575646" w14:textId="383FF149">
            <w:pPr>
              <w:jc w:val="center"/>
              <w:rPr>
                <w:rFonts w:ascii="Calibri" w:hAnsi="Calibri"/>
                <w:b w:val="0"/>
              </w:rPr>
            </w:pPr>
            <w:r w:rsidRPr="00127B47">
              <w:rPr>
                <w:rFonts w:ascii="Calibri" w:hAnsi="Calibri"/>
                <w:b w:val="0"/>
              </w:rPr>
              <w:t>6</w:t>
            </w:r>
          </w:p>
        </w:tc>
        <w:tc>
          <w:tcPr>
            <w:tcW w:w="3310" w:type="dxa"/>
            <w:shd w:val="clear" w:color="auto" w:fill="auto"/>
          </w:tcPr>
          <w:p w:rsidRPr="00247697" w:rsidR="005C0D1A" w:rsidP="005C0D1A" w:rsidRDefault="005C0D1A" w14:paraId="15959951" w14:textId="281ED150">
            <w:pPr>
              <w:cnfStyle w:val="000000100000" w:firstRow="0" w:lastRow="0" w:firstColumn="0" w:lastColumn="0" w:oddVBand="0" w:evenVBand="0" w:oddHBand="1" w:evenHBand="0" w:firstRowFirstColumn="0" w:firstRowLastColumn="0" w:lastRowFirstColumn="0" w:lastRowLastColumn="0"/>
            </w:pPr>
            <w:r>
              <w:t>Health Care Provider (HCP)</w:t>
            </w:r>
            <w:r w:rsidRPr="00491AA9">
              <w:t xml:space="preserve"> Number</w:t>
            </w:r>
          </w:p>
        </w:tc>
        <w:tc>
          <w:tcPr>
            <w:tcW w:w="9000" w:type="dxa"/>
            <w:shd w:val="clear" w:color="auto" w:fill="auto"/>
          </w:tcPr>
          <w:p w:rsidRPr="00247697" w:rsidR="005C0D1A" w:rsidP="005C0D1A" w:rsidRDefault="005C0D1A" w14:paraId="31D00726" w14:textId="564BA56A">
            <w:pPr>
              <w:cnfStyle w:val="000000100000" w:firstRow="0" w:lastRow="0" w:firstColumn="0" w:lastColumn="0" w:oddVBand="0" w:evenVBand="0" w:oddHBand="1" w:evenHBand="0" w:firstRowFirstColumn="0" w:firstRowLastColumn="0" w:lastRowFirstColumn="0" w:lastRowLastColumn="0"/>
            </w:pPr>
            <w:r w:rsidRPr="0001299B">
              <w:t xml:space="preserve">Auto-generated by the system: This is the unique identifier </w:t>
            </w:r>
            <w:r>
              <w:t xml:space="preserve">included on </w:t>
            </w:r>
            <w:r w:rsidRPr="0001299B">
              <w:t>the Request for Funding (FCC Form 46</w:t>
            </w:r>
            <w:r>
              <w:t>6</w:t>
            </w:r>
            <w:r w:rsidRPr="0001299B">
              <w:t>).</w:t>
            </w:r>
          </w:p>
        </w:tc>
      </w:tr>
      <w:tr w:rsidRPr="00247697" w:rsidR="005C0D1A" w:rsidTr="00F56F1D" w14:paraId="6FC719AB"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71EDEED4" w14:textId="25BFF9EB">
            <w:pPr>
              <w:jc w:val="center"/>
              <w:rPr>
                <w:rFonts w:ascii="Calibri" w:hAnsi="Calibri"/>
                <w:b w:val="0"/>
              </w:rPr>
            </w:pPr>
            <w:r w:rsidRPr="00127B47">
              <w:rPr>
                <w:rFonts w:ascii="Calibri" w:hAnsi="Calibri"/>
                <w:b w:val="0"/>
              </w:rPr>
              <w:t>7</w:t>
            </w:r>
          </w:p>
        </w:tc>
        <w:tc>
          <w:tcPr>
            <w:tcW w:w="3310" w:type="dxa"/>
            <w:shd w:val="clear" w:color="auto" w:fill="auto"/>
          </w:tcPr>
          <w:p w:rsidRPr="00247697" w:rsidR="005C0D1A" w:rsidP="005C0D1A" w:rsidRDefault="005C0D1A" w14:paraId="4FF03453" w14:textId="77777777">
            <w:pPr>
              <w:cnfStyle w:val="000000000000" w:firstRow="0" w:lastRow="0" w:firstColumn="0" w:lastColumn="0" w:oddVBand="0" w:evenVBand="0" w:oddHBand="0" w:evenHBand="0" w:firstRowFirstColumn="0" w:firstRowLastColumn="0" w:lastRowFirstColumn="0" w:lastRowLastColumn="0"/>
            </w:pPr>
            <w:r w:rsidRPr="00247697">
              <w:t>Funding Request Number (FRN)</w:t>
            </w:r>
          </w:p>
        </w:tc>
        <w:tc>
          <w:tcPr>
            <w:tcW w:w="9000" w:type="dxa"/>
            <w:shd w:val="clear" w:color="auto" w:fill="auto"/>
          </w:tcPr>
          <w:p w:rsidRPr="00247697" w:rsidR="005C0D1A" w:rsidP="005C0D1A" w:rsidRDefault="005C0D1A" w14:paraId="1AA835C6" w14:textId="43361158">
            <w:pPr>
              <w:cnfStyle w:val="000000000000" w:firstRow="0" w:lastRow="0" w:firstColumn="0" w:lastColumn="0" w:oddVBand="0" w:evenVBand="0" w:oddHBand="0" w:evenHBand="0" w:firstRowFirstColumn="0" w:firstRowLastColumn="0" w:lastRowFirstColumn="0" w:lastRowLastColumn="0"/>
              <w:rPr>
                <w:b/>
              </w:rPr>
            </w:pPr>
            <w:r w:rsidRPr="00B771D2">
              <w:t>Auto-</w:t>
            </w:r>
            <w:r>
              <w:t xml:space="preserve">generated </w:t>
            </w:r>
            <w:r w:rsidRPr="00B771D2">
              <w:t>by the system:</w:t>
            </w:r>
            <w:r w:rsidRPr="00B771D2" w:rsidDel="0012277C">
              <w:t xml:space="preserve"> </w:t>
            </w:r>
            <w:r>
              <w:t>This is a u</w:t>
            </w:r>
            <w:r w:rsidRPr="00B771D2">
              <w:t>nique identifier</w:t>
            </w:r>
            <w:r>
              <w:t xml:space="preserve"> auto-generated by the system on the FCC Form 466 and provided in the funding commitment letter to the applicant.</w:t>
            </w:r>
          </w:p>
        </w:tc>
      </w:tr>
      <w:tr w:rsidRPr="00247697" w:rsidR="005C0D1A" w:rsidTr="00F56F1D" w14:paraId="73AA641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4430B3D3" w14:textId="4228083B">
            <w:pPr>
              <w:jc w:val="center"/>
              <w:rPr>
                <w:rFonts w:ascii="Calibri" w:hAnsi="Calibri"/>
                <w:b w:val="0"/>
              </w:rPr>
            </w:pPr>
            <w:r w:rsidRPr="00127B47">
              <w:rPr>
                <w:rFonts w:ascii="Calibri" w:hAnsi="Calibri"/>
                <w:b w:val="0"/>
              </w:rPr>
              <w:t>8</w:t>
            </w:r>
          </w:p>
        </w:tc>
        <w:tc>
          <w:tcPr>
            <w:tcW w:w="3310" w:type="dxa"/>
            <w:shd w:val="clear" w:color="auto" w:fill="auto"/>
          </w:tcPr>
          <w:p w:rsidRPr="00247697" w:rsidR="005C0D1A" w:rsidP="005C0D1A" w:rsidRDefault="005C0D1A" w14:paraId="1B6F857D" w14:textId="77777777">
            <w:pPr>
              <w:cnfStyle w:val="000000100000" w:firstRow="0" w:lastRow="0" w:firstColumn="0" w:lastColumn="0" w:oddVBand="0" w:evenVBand="0" w:oddHBand="1" w:evenHBand="0" w:firstRowFirstColumn="0" w:firstRowLastColumn="0" w:lastRowFirstColumn="0" w:lastRowLastColumn="0"/>
            </w:pPr>
            <w:r w:rsidRPr="00247697">
              <w:t>Funding Year: Funding Start Date</w:t>
            </w:r>
          </w:p>
        </w:tc>
        <w:tc>
          <w:tcPr>
            <w:tcW w:w="9000" w:type="dxa"/>
            <w:shd w:val="clear" w:color="auto" w:fill="auto"/>
          </w:tcPr>
          <w:p w:rsidRPr="00247697" w:rsidR="005C0D1A" w:rsidP="005C0D1A" w:rsidRDefault="005C0D1A" w14:paraId="3C82C40F" w14:textId="5122CBC2">
            <w:pPr>
              <w:cnfStyle w:val="000000100000" w:firstRow="0" w:lastRow="0" w:firstColumn="0" w:lastColumn="0" w:oddVBand="0" w:evenVBand="0" w:oddHBand="1" w:evenHBand="0" w:firstRowFirstColumn="0" w:firstRowLastColumn="0" w:lastRowFirstColumn="0" w:lastRowLastColumn="0"/>
            </w:pPr>
            <w:r w:rsidRPr="00B771D2">
              <w:t>Auto-generated by the system:</w:t>
            </w:r>
            <w:r w:rsidRPr="00B771D2" w:rsidDel="0012277C">
              <w:t xml:space="preserve"> </w:t>
            </w:r>
            <w:r w:rsidRPr="00B771D2">
              <w:t>This displays the date funding b</w:t>
            </w:r>
            <w:r>
              <w:t xml:space="preserve">egan for this FRN. Taken from information provided on the Request for Funding (FCC Form 466). Funding years start on July 1 of each year and end on June 30 of the following year.  </w:t>
            </w:r>
          </w:p>
        </w:tc>
      </w:tr>
      <w:tr w:rsidRPr="00247697" w:rsidR="005C0D1A" w:rsidTr="00F56F1D" w14:paraId="4A926A7C"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6ACE6D3E" w14:textId="21EE0018">
            <w:pPr>
              <w:jc w:val="center"/>
              <w:rPr>
                <w:rFonts w:ascii="Calibri" w:hAnsi="Calibri"/>
                <w:b w:val="0"/>
              </w:rPr>
            </w:pPr>
            <w:r w:rsidRPr="00127B47">
              <w:rPr>
                <w:rFonts w:ascii="Calibri" w:hAnsi="Calibri"/>
                <w:b w:val="0"/>
              </w:rPr>
              <w:t>9</w:t>
            </w:r>
          </w:p>
        </w:tc>
        <w:tc>
          <w:tcPr>
            <w:tcW w:w="3310" w:type="dxa"/>
            <w:shd w:val="clear" w:color="auto" w:fill="auto"/>
          </w:tcPr>
          <w:p w:rsidRPr="00247697" w:rsidR="005C0D1A" w:rsidP="005C0D1A" w:rsidRDefault="005C0D1A" w14:paraId="0C41C7DB" w14:textId="77777777">
            <w:pPr>
              <w:cnfStyle w:val="000000000000" w:firstRow="0" w:lastRow="0" w:firstColumn="0" w:lastColumn="0" w:oddVBand="0" w:evenVBand="0" w:oddHBand="0" w:evenHBand="0" w:firstRowFirstColumn="0" w:firstRowLastColumn="0" w:lastRowFirstColumn="0" w:lastRowLastColumn="0"/>
            </w:pPr>
            <w:r w:rsidRPr="00247697">
              <w:t>Funding Year: Funding End Date</w:t>
            </w:r>
          </w:p>
        </w:tc>
        <w:tc>
          <w:tcPr>
            <w:tcW w:w="9000" w:type="dxa"/>
            <w:shd w:val="clear" w:color="auto" w:fill="auto"/>
          </w:tcPr>
          <w:p w:rsidRPr="00247697" w:rsidR="005C0D1A" w:rsidP="005C0D1A" w:rsidRDefault="005C0D1A" w14:paraId="6627AC74" w14:textId="0B7AD4E1">
            <w:pPr>
              <w:cnfStyle w:val="000000000000" w:firstRow="0" w:lastRow="0" w:firstColumn="0" w:lastColumn="0" w:oddVBand="0" w:evenVBand="0" w:oddHBand="0" w:evenHBand="0" w:firstRowFirstColumn="0" w:firstRowLastColumn="0" w:lastRowFirstColumn="0" w:lastRowLastColumn="0"/>
            </w:pPr>
            <w:r w:rsidRPr="00B771D2">
              <w:t>Auto-generated by the system:</w:t>
            </w:r>
            <w:r w:rsidRPr="00B771D2" w:rsidDel="0012277C">
              <w:t xml:space="preserve"> </w:t>
            </w:r>
            <w:r w:rsidRPr="00B771D2">
              <w:t xml:space="preserve">This displays the date funding </w:t>
            </w:r>
            <w:r>
              <w:t>will end/ended for this FRN. Taken from information provided on the FCC Form 466.</w:t>
            </w:r>
          </w:p>
        </w:tc>
      </w:tr>
      <w:tr w:rsidRPr="00561815" w:rsidR="005C0D1A" w:rsidTr="00F56F1D" w14:paraId="7950D2C5"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311B839C" w14:textId="38EEA041">
            <w:pPr>
              <w:jc w:val="center"/>
              <w:rPr>
                <w:rFonts w:ascii="Calibri" w:hAnsi="Calibri"/>
                <w:b w:val="0"/>
              </w:rPr>
            </w:pPr>
            <w:r w:rsidRPr="00127B47">
              <w:rPr>
                <w:rFonts w:ascii="Calibri" w:hAnsi="Calibri"/>
                <w:b w:val="0"/>
              </w:rPr>
              <w:t>10</w:t>
            </w:r>
          </w:p>
        </w:tc>
        <w:tc>
          <w:tcPr>
            <w:tcW w:w="3310" w:type="dxa"/>
            <w:shd w:val="clear" w:color="auto" w:fill="auto"/>
          </w:tcPr>
          <w:p w:rsidR="005C0D1A" w:rsidP="005C0D1A" w:rsidRDefault="00827AA6" w14:paraId="0794B6C4" w14:textId="1E1814EC">
            <w:pPr>
              <w:cnfStyle w:val="000000100000" w:firstRow="0" w:lastRow="0" w:firstColumn="0" w:lastColumn="0" w:oddVBand="0" w:evenVBand="0" w:oddHBand="1" w:evenHBand="0" w:firstRowFirstColumn="0" w:firstRowLastColumn="0" w:lastRowFirstColumn="0" w:lastRowLastColumn="0"/>
            </w:pPr>
            <w:r>
              <w:t xml:space="preserve">HCP Entered </w:t>
            </w:r>
            <w:r w:rsidRPr="003864F7" w:rsidR="005C0D1A">
              <w:t>Billing Account Number (BAN)</w:t>
            </w:r>
          </w:p>
        </w:tc>
        <w:tc>
          <w:tcPr>
            <w:tcW w:w="9000" w:type="dxa"/>
            <w:shd w:val="clear" w:color="auto" w:fill="auto"/>
          </w:tcPr>
          <w:p w:rsidRPr="006665E0" w:rsidR="005C0D1A" w:rsidP="005C0D1A" w:rsidRDefault="005C0D1A" w14:paraId="3FE618C3" w14:textId="33DD3118">
            <w:pPr>
              <w:cnfStyle w:val="000000100000" w:firstRow="0" w:lastRow="0" w:firstColumn="0" w:lastColumn="0" w:oddVBand="0" w:evenVBand="0" w:oddHBand="1" w:evenHBand="0" w:firstRowFirstColumn="0" w:firstRowLastColumn="0" w:lastRowFirstColumn="0" w:lastRowLastColumn="0"/>
              <w:rPr>
                <w:rFonts w:cstheme="minorHAnsi"/>
              </w:rPr>
            </w:pPr>
            <w:r w:rsidRPr="003864F7">
              <w:rPr>
                <w:rFonts w:cstheme="minorHAnsi"/>
              </w:rPr>
              <w:t>The BAN is listed on the service provider’s bill.</w:t>
            </w:r>
          </w:p>
        </w:tc>
      </w:tr>
      <w:tr w:rsidRPr="00561815" w:rsidR="005C0D1A" w:rsidTr="00F56F1D" w14:paraId="2983BFFB"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5C0D1A" w14:paraId="0047CFC2" w14:textId="0AFF5CEA">
            <w:pPr>
              <w:jc w:val="center"/>
              <w:rPr>
                <w:rFonts w:ascii="Calibri" w:hAnsi="Calibri"/>
                <w:b w:val="0"/>
              </w:rPr>
            </w:pPr>
            <w:r w:rsidRPr="00127B47">
              <w:rPr>
                <w:rFonts w:ascii="Calibri" w:hAnsi="Calibri"/>
                <w:b w:val="0"/>
              </w:rPr>
              <w:t>11</w:t>
            </w:r>
          </w:p>
        </w:tc>
        <w:tc>
          <w:tcPr>
            <w:tcW w:w="3310" w:type="dxa"/>
            <w:shd w:val="clear" w:color="auto" w:fill="auto"/>
          </w:tcPr>
          <w:p w:rsidR="005C0D1A" w:rsidP="005C0D1A" w:rsidRDefault="00955E25" w14:paraId="5DFA04F0" w14:textId="53060F81">
            <w:pPr>
              <w:cnfStyle w:val="000000000000" w:firstRow="0" w:lastRow="0" w:firstColumn="0" w:lastColumn="0" w:oddVBand="0" w:evenVBand="0" w:oddHBand="0" w:evenHBand="0" w:firstRowFirstColumn="0" w:firstRowLastColumn="0" w:lastRowFirstColumn="0" w:lastRowLastColumn="0"/>
            </w:pPr>
            <w:r>
              <w:t>Service Start Date</w:t>
            </w:r>
          </w:p>
        </w:tc>
        <w:tc>
          <w:tcPr>
            <w:tcW w:w="9000" w:type="dxa"/>
            <w:shd w:val="clear" w:color="auto" w:fill="auto"/>
          </w:tcPr>
          <w:p w:rsidRPr="006665E0" w:rsidR="005C0D1A" w:rsidP="005C0D1A" w:rsidRDefault="00955E25" w14:paraId="19F36559" w14:textId="62D73D9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User enters the service date for the provided service.</w:t>
            </w:r>
          </w:p>
        </w:tc>
      </w:tr>
      <w:tr w:rsidRPr="00561815" w:rsidR="00955E25" w:rsidTr="00F56F1D" w14:paraId="7E6B8AC2"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90608C" w:rsidR="00955E25" w:rsidP="005C0D1A" w:rsidRDefault="00955E25" w14:paraId="14A2C558" w14:textId="312AC8FD">
            <w:pPr>
              <w:jc w:val="center"/>
              <w:rPr>
                <w:rFonts w:ascii="Calibri" w:hAnsi="Calibri"/>
                <w:b w:val="0"/>
              </w:rPr>
            </w:pPr>
            <w:r w:rsidRPr="0090608C">
              <w:rPr>
                <w:rFonts w:ascii="Calibri" w:hAnsi="Calibri"/>
                <w:b w:val="0"/>
              </w:rPr>
              <w:t>12</w:t>
            </w:r>
          </w:p>
        </w:tc>
        <w:tc>
          <w:tcPr>
            <w:tcW w:w="3310" w:type="dxa"/>
            <w:shd w:val="clear" w:color="auto" w:fill="auto"/>
          </w:tcPr>
          <w:p w:rsidRPr="008A0B32" w:rsidR="00955E25" w:rsidP="00955E25" w:rsidRDefault="00955E25" w14:paraId="43797B0A" w14:textId="66F48DDB">
            <w:pPr>
              <w:cnfStyle w:val="000000100000" w:firstRow="0" w:lastRow="0" w:firstColumn="0" w:lastColumn="0" w:oddVBand="0" w:evenVBand="0" w:oddHBand="1" w:evenHBand="0" w:firstRowFirstColumn="0" w:firstRowLastColumn="0" w:lastRowFirstColumn="0" w:lastRowLastColumn="0"/>
            </w:pPr>
            <w:r>
              <w:t>Billing Period Start Date</w:t>
            </w:r>
          </w:p>
        </w:tc>
        <w:tc>
          <w:tcPr>
            <w:tcW w:w="9000" w:type="dxa"/>
            <w:shd w:val="clear" w:color="auto" w:fill="auto"/>
          </w:tcPr>
          <w:p w:rsidRPr="00B771D2" w:rsidR="00955E25" w:rsidP="005C0D1A" w:rsidRDefault="00955E25" w14:paraId="2671FFB5" w14:textId="617ADEF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he first date of the billing period for the invoice.</w:t>
            </w:r>
          </w:p>
        </w:tc>
      </w:tr>
      <w:tr w:rsidRPr="00561815" w:rsidR="00955E25" w:rsidTr="00F56F1D" w14:paraId="51DE3DB1"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90608C" w:rsidR="00955E25" w:rsidP="005C0D1A" w:rsidRDefault="00955E25" w14:paraId="17AAF4D8" w14:textId="1958EF70">
            <w:pPr>
              <w:jc w:val="center"/>
              <w:rPr>
                <w:rFonts w:ascii="Calibri" w:hAnsi="Calibri"/>
                <w:b w:val="0"/>
              </w:rPr>
            </w:pPr>
            <w:r w:rsidRPr="0090608C">
              <w:rPr>
                <w:rFonts w:ascii="Calibri" w:hAnsi="Calibri"/>
                <w:b w:val="0"/>
              </w:rPr>
              <w:t>13</w:t>
            </w:r>
          </w:p>
        </w:tc>
        <w:tc>
          <w:tcPr>
            <w:tcW w:w="3310" w:type="dxa"/>
            <w:shd w:val="clear" w:color="auto" w:fill="auto"/>
          </w:tcPr>
          <w:p w:rsidRPr="008A0B32" w:rsidR="00955E25" w:rsidP="005C0D1A" w:rsidRDefault="00955E25" w14:paraId="147FC3E3" w14:textId="5A9DA748">
            <w:pPr>
              <w:cnfStyle w:val="000000000000" w:firstRow="0" w:lastRow="0" w:firstColumn="0" w:lastColumn="0" w:oddVBand="0" w:evenVBand="0" w:oddHBand="0" w:evenHBand="0" w:firstRowFirstColumn="0" w:firstRowLastColumn="0" w:lastRowFirstColumn="0" w:lastRowLastColumn="0"/>
            </w:pPr>
            <w:r>
              <w:t>Billing Period End Date</w:t>
            </w:r>
          </w:p>
        </w:tc>
        <w:tc>
          <w:tcPr>
            <w:tcW w:w="9000" w:type="dxa"/>
            <w:shd w:val="clear" w:color="auto" w:fill="auto"/>
          </w:tcPr>
          <w:p w:rsidRPr="00B771D2" w:rsidR="00955E25" w:rsidP="005C0D1A" w:rsidRDefault="00955E25" w14:paraId="048A8A09" w14:textId="3F73155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he last date of the billing period for the invoice.</w:t>
            </w:r>
          </w:p>
        </w:tc>
      </w:tr>
      <w:tr w:rsidRPr="00561815" w:rsidR="005C0D1A" w:rsidTr="00F56F1D" w14:paraId="1110A080"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4C1F330" w14:textId="21536983">
            <w:pPr>
              <w:jc w:val="center"/>
              <w:rPr>
                <w:rFonts w:ascii="Calibri" w:hAnsi="Calibri"/>
                <w:b w:val="0"/>
              </w:rPr>
            </w:pPr>
            <w:r>
              <w:rPr>
                <w:rFonts w:ascii="Calibri" w:hAnsi="Calibri"/>
                <w:b w:val="0"/>
              </w:rPr>
              <w:lastRenderedPageBreak/>
              <w:t>14</w:t>
            </w:r>
          </w:p>
        </w:tc>
        <w:tc>
          <w:tcPr>
            <w:tcW w:w="3310" w:type="dxa"/>
            <w:shd w:val="clear" w:color="auto" w:fill="auto"/>
          </w:tcPr>
          <w:p w:rsidR="005C0D1A" w:rsidP="005C0D1A" w:rsidRDefault="005C0D1A" w14:paraId="6F9B4131" w14:textId="442DEEF2">
            <w:pPr>
              <w:cnfStyle w:val="000000100000" w:firstRow="0" w:lastRow="0" w:firstColumn="0" w:lastColumn="0" w:oddVBand="0" w:evenVBand="0" w:oddHBand="1" w:evenHBand="0" w:firstRowFirstColumn="0" w:firstRowLastColumn="0" w:lastRowFirstColumn="0" w:lastRowLastColumn="0"/>
            </w:pPr>
            <w:r w:rsidRPr="008A0B32">
              <w:t>Support</w:t>
            </w:r>
            <w:r w:rsidR="00A146F3">
              <w:t xml:space="preserve"> </w:t>
            </w:r>
            <w:r w:rsidR="00B10D2D">
              <w:t>Amount to be Paid by USAC</w:t>
            </w:r>
          </w:p>
        </w:tc>
        <w:tc>
          <w:tcPr>
            <w:tcW w:w="9000" w:type="dxa"/>
            <w:shd w:val="clear" w:color="auto" w:fill="auto"/>
          </w:tcPr>
          <w:p w:rsidRPr="006665E0" w:rsidR="005C0D1A" w:rsidP="005C0D1A" w:rsidRDefault="005C0D1A" w14:paraId="31C942B3" w14:textId="4713AADE">
            <w:pPr>
              <w:cnfStyle w:val="000000100000" w:firstRow="0" w:lastRow="0" w:firstColumn="0" w:lastColumn="0" w:oddVBand="0" w:evenVBand="0" w:oddHBand="1" w:evenHBand="0" w:firstRowFirstColumn="0" w:firstRowLastColumn="0" w:lastRowFirstColumn="0" w:lastRowLastColumn="0"/>
              <w:rPr>
                <w:rFonts w:cstheme="minorHAnsi"/>
              </w:rPr>
            </w:pPr>
            <w:r w:rsidRPr="00B771D2">
              <w:rPr>
                <w:rFonts w:cstheme="minorHAnsi"/>
              </w:rPr>
              <w:t xml:space="preserve">The system will calculate and display </w:t>
            </w:r>
            <w:r w:rsidRPr="00B771D2">
              <w:t>the total amount of the line item expense th</w:t>
            </w:r>
            <w:r>
              <w:t xml:space="preserve">at may be paid by </w:t>
            </w:r>
            <w:r w:rsidRPr="00B771D2">
              <w:t>USAC for t</w:t>
            </w:r>
            <w:r>
              <w:t>he</w:t>
            </w:r>
            <w:r w:rsidRPr="00B771D2">
              <w:t xml:space="preserve"> line item.</w:t>
            </w:r>
          </w:p>
        </w:tc>
      </w:tr>
      <w:tr w:rsidRPr="00561815" w:rsidR="005C0D1A" w:rsidTr="00F56F1D" w14:paraId="5091A258" w14:textId="77777777">
        <w:trPr>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8B4F1A2" w14:textId="2A347E83">
            <w:pPr>
              <w:jc w:val="center"/>
              <w:rPr>
                <w:rFonts w:ascii="Calibri" w:hAnsi="Calibri"/>
                <w:b w:val="0"/>
              </w:rPr>
            </w:pPr>
            <w:r>
              <w:rPr>
                <w:rFonts w:ascii="Calibri" w:hAnsi="Calibri"/>
                <w:b w:val="0"/>
              </w:rPr>
              <w:t>16</w:t>
            </w:r>
          </w:p>
        </w:tc>
        <w:tc>
          <w:tcPr>
            <w:tcW w:w="3310" w:type="dxa"/>
            <w:shd w:val="clear" w:color="auto" w:fill="auto"/>
          </w:tcPr>
          <w:p w:rsidRPr="00B771D2" w:rsidR="005C0D1A" w:rsidP="005C0D1A" w:rsidRDefault="005C0D1A" w14:paraId="70A69FC0" w14:textId="743A2144">
            <w:pPr>
              <w:cnfStyle w:val="000000000000" w:firstRow="0" w:lastRow="0" w:firstColumn="0" w:lastColumn="0" w:oddVBand="0" w:evenVBand="0" w:oddHBand="0" w:evenHBand="0" w:firstRowFirstColumn="0" w:firstRowLastColumn="0" w:lastRowFirstColumn="0" w:lastRowLastColumn="0"/>
            </w:pPr>
            <w:r w:rsidRPr="00B771D2">
              <w:t>Supporting Documentation</w:t>
            </w:r>
          </w:p>
        </w:tc>
        <w:tc>
          <w:tcPr>
            <w:tcW w:w="9000" w:type="dxa"/>
            <w:shd w:val="clear" w:color="auto" w:fill="auto"/>
          </w:tcPr>
          <w:p w:rsidRPr="00B771D2" w:rsidR="005C0D1A" w:rsidP="005C0D1A" w:rsidRDefault="005C0D1A" w14:paraId="43D4AA2F" w14:textId="2A8EF6FE">
            <w:pPr>
              <w:cnfStyle w:val="000000000000" w:firstRow="0" w:lastRow="0" w:firstColumn="0" w:lastColumn="0" w:oddVBand="0" w:evenVBand="0" w:oddHBand="0" w:evenHBand="0" w:firstRowFirstColumn="0" w:firstRowLastColumn="0" w:lastRowFirstColumn="0" w:lastRowLastColumn="0"/>
              <w:rPr>
                <w:rFonts w:cstheme="minorHAnsi"/>
              </w:rPr>
            </w:pPr>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its invoice </w:t>
            </w:r>
            <w:r w:rsidR="00634330">
              <w:t>form</w:t>
            </w:r>
            <w:r w:rsidRPr="00B771D2">
              <w:t>.</w:t>
            </w:r>
          </w:p>
        </w:tc>
      </w:tr>
      <w:tr w:rsidRPr="00247697" w:rsidR="005C0D1A" w:rsidTr="00F56F1D" w14:paraId="33279E1C"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114A041C" w14:textId="49A641BE">
            <w:pPr>
              <w:jc w:val="center"/>
              <w:rPr>
                <w:rFonts w:ascii="Calibri" w:hAnsi="Calibri"/>
                <w:b w:val="0"/>
              </w:rPr>
            </w:pPr>
            <w:r>
              <w:rPr>
                <w:rFonts w:ascii="Calibri" w:hAnsi="Calibri"/>
                <w:b w:val="0"/>
              </w:rPr>
              <w:t>17</w:t>
            </w:r>
          </w:p>
        </w:tc>
        <w:tc>
          <w:tcPr>
            <w:tcW w:w="3310" w:type="dxa"/>
            <w:shd w:val="clear" w:color="auto" w:fill="auto"/>
          </w:tcPr>
          <w:p w:rsidRPr="00FB2862" w:rsidR="005C0D1A" w:rsidP="005C0D1A" w:rsidRDefault="005C0D1A" w14:paraId="5F8C664F" w14:textId="0A34FD34">
            <w:pPr>
              <w:cnfStyle w:val="000000100000" w:firstRow="0" w:lastRow="0" w:firstColumn="0" w:lastColumn="0" w:oddVBand="0" w:evenVBand="0" w:oddHBand="1" w:evenHBand="0" w:firstRowFirstColumn="0" w:firstRowLastColumn="0" w:lastRowFirstColumn="0" w:lastRowLastColumn="0"/>
            </w:pPr>
            <w:r w:rsidRPr="009D20EE">
              <w:t xml:space="preserve">I certify under penalty of perjury that I am authorized to submit this </w:t>
            </w:r>
            <w:r>
              <w:t xml:space="preserve">invoice </w:t>
            </w:r>
            <w:r w:rsidR="00634330">
              <w:t xml:space="preserve">form </w:t>
            </w:r>
            <w:r w:rsidRPr="009D20EE">
              <w:t>on behalf of the service provider.</w:t>
            </w:r>
          </w:p>
        </w:tc>
        <w:tc>
          <w:tcPr>
            <w:tcW w:w="9000" w:type="dxa"/>
            <w:shd w:val="clear" w:color="auto" w:fill="auto"/>
          </w:tcPr>
          <w:p w:rsidRPr="00524A5A" w:rsidR="005C0D1A" w:rsidP="005C0D1A" w:rsidRDefault="005C0D1A" w14:paraId="668C65BB" w14:textId="2DE26BF0">
            <w:pPr>
              <w:cnfStyle w:val="000000100000" w:firstRow="0" w:lastRow="0" w:firstColumn="0" w:lastColumn="0" w:oddVBand="0" w:evenVBand="0" w:oddHBand="1" w:evenHBand="0" w:firstRowFirstColumn="0" w:firstRowLastColumn="0" w:lastRowFirstColumn="0" w:lastRowLastColumn="0"/>
            </w:pPr>
            <w:r w:rsidRPr="009D20EE">
              <w:t xml:space="preserve">The service provider’s representative must </w:t>
            </w:r>
            <w:r>
              <w:t>provide</w:t>
            </w:r>
            <w:r w:rsidRPr="009D20EE">
              <w:t xml:space="preserve"> this certification</w:t>
            </w:r>
            <w:r>
              <w:t xml:space="preserve"> to participate in the RHC Program</w:t>
            </w:r>
            <w:r w:rsidRPr="009D20EE">
              <w:t>.</w:t>
            </w:r>
            <w:r>
              <w:t xml:space="preserve"> </w:t>
            </w:r>
            <w:r w:rsidRPr="00C877A5">
              <w:t xml:space="preserve">The Authorized Person is required to </w:t>
            </w:r>
            <w:r>
              <w:t>provide all</w:t>
            </w:r>
            <w:r w:rsidRPr="00C877A5">
              <w:t xml:space="preserve"> required certifications and signatures.</w:t>
            </w:r>
          </w:p>
        </w:tc>
      </w:tr>
      <w:tr w:rsidRPr="00247697" w:rsidR="005C0D1A" w:rsidTr="00F56F1D" w14:paraId="3FEA5887" w14:textId="77777777">
        <w:trPr>
          <w:trHeight w:val="2132"/>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4D188660" w14:textId="6253AAEE">
            <w:pPr>
              <w:jc w:val="center"/>
              <w:rPr>
                <w:rFonts w:ascii="Calibri" w:hAnsi="Calibri"/>
                <w:b w:val="0"/>
              </w:rPr>
            </w:pPr>
            <w:r>
              <w:rPr>
                <w:rFonts w:ascii="Calibri" w:hAnsi="Calibri"/>
                <w:b w:val="0"/>
              </w:rPr>
              <w:t>18</w:t>
            </w:r>
          </w:p>
        </w:tc>
        <w:tc>
          <w:tcPr>
            <w:tcW w:w="3310" w:type="dxa"/>
            <w:shd w:val="clear" w:color="auto" w:fill="auto"/>
          </w:tcPr>
          <w:p w:rsidRPr="00FB2862" w:rsidR="005C0D1A" w:rsidP="005C0D1A" w:rsidRDefault="005C0D1A" w14:paraId="40E7DEA7" w14:textId="37882AEC">
            <w:pPr>
              <w:cnfStyle w:val="000000000000" w:firstRow="0" w:lastRow="0" w:firstColumn="0" w:lastColumn="0" w:oddVBand="0" w:evenVBand="0" w:oddHBand="0" w:evenHBand="0" w:firstRowFirstColumn="0" w:firstRowLastColumn="0" w:lastRowFirstColumn="0" w:lastRowLastColumn="0"/>
            </w:pPr>
            <w:r w:rsidRPr="00FB2862">
              <w:t xml:space="preserve">I certify under penalty of perjury that the information contained in the invoice is correct and the </w:t>
            </w:r>
            <w:r>
              <w:t>applicant</w:t>
            </w:r>
            <w:r w:rsidRPr="00FB2862">
              <w:t>(s) and the Billed Account Number(s) listed above have been credited with the amounts shown under “</w:t>
            </w:r>
            <w:r w:rsidR="00CE2381">
              <w:t>Support Amount to be Paid by USAC</w:t>
            </w:r>
            <w:r w:rsidRPr="00FB2862">
              <w:t>.”</w:t>
            </w:r>
          </w:p>
        </w:tc>
        <w:tc>
          <w:tcPr>
            <w:tcW w:w="9000" w:type="dxa"/>
            <w:shd w:val="clear" w:color="auto" w:fill="auto"/>
          </w:tcPr>
          <w:p w:rsidR="005C0D1A" w:rsidP="005C0D1A" w:rsidRDefault="005C0D1A" w14:paraId="5B755929" w14:textId="4D810659">
            <w:pPr>
              <w:cnfStyle w:val="000000000000" w:firstRow="0" w:lastRow="0" w:firstColumn="0" w:lastColumn="0" w:oddVBand="0" w:evenVBand="0" w:oddHBand="0" w:evenHBand="0" w:firstRowFirstColumn="0" w:firstRowLastColumn="0" w:lastRowFirstColumn="0" w:lastRowLastColumn="0"/>
            </w:pPr>
            <w:r w:rsidRPr="003850F0">
              <w:rPr>
                <w:i/>
              </w:rPr>
              <w:t>See</w:t>
            </w:r>
            <w:r>
              <w:t xml:space="preserve"> Item 1</w:t>
            </w:r>
            <w:r w:rsidR="00955E25">
              <w:t>7</w:t>
            </w:r>
            <w:r>
              <w:t xml:space="preserve"> Purpose/Instructions above.</w:t>
            </w:r>
          </w:p>
        </w:tc>
      </w:tr>
      <w:tr w:rsidRPr="00247697" w:rsidR="005C0D1A" w:rsidTr="00F56F1D" w14:paraId="69B15756" w14:textId="7777777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127B47" w:rsidR="005C0D1A" w:rsidP="005C0D1A" w:rsidRDefault="00955E25" w14:paraId="6399FF7D" w14:textId="1D3736AE">
            <w:pPr>
              <w:jc w:val="center"/>
              <w:rPr>
                <w:rFonts w:ascii="Calibri" w:hAnsi="Calibri"/>
                <w:b w:val="0"/>
              </w:rPr>
            </w:pPr>
            <w:r>
              <w:rPr>
                <w:rFonts w:ascii="Calibri" w:hAnsi="Calibri"/>
                <w:b w:val="0"/>
              </w:rPr>
              <w:t>20</w:t>
            </w:r>
          </w:p>
        </w:tc>
        <w:tc>
          <w:tcPr>
            <w:tcW w:w="3310" w:type="dxa"/>
            <w:shd w:val="clear" w:color="auto" w:fill="auto"/>
          </w:tcPr>
          <w:p w:rsidRPr="00FB2862" w:rsidR="005C0D1A" w:rsidP="005C0D1A" w:rsidRDefault="005C0D1A" w14:paraId="25EB4AE9" w14:textId="6A3978D7">
            <w:pPr>
              <w:cnfStyle w:val="000000100000" w:firstRow="0" w:lastRow="0" w:firstColumn="0" w:lastColumn="0" w:oddVBand="0" w:evenVBand="0" w:oddHBand="1" w:evenHBand="0" w:firstRowFirstColumn="0" w:firstRowLastColumn="0" w:lastRowFirstColumn="0" w:lastRowLastColumn="0"/>
            </w:pPr>
            <w:r w:rsidRPr="00FB2862">
              <w:t xml:space="preserve">I </w:t>
            </w:r>
            <w:r w:rsidRPr="00A33EA9">
              <w:t>certify</w:t>
            </w:r>
            <w:r w:rsidRPr="00FB2862">
              <w:t xml:space="preserve"> under penalty of perjury that I have </w:t>
            </w:r>
            <w:r>
              <w:t>complied with</w:t>
            </w:r>
            <w:r w:rsidRPr="00FB2862">
              <w:t xml:space="preserve"> all RHC Program requirements, including all applicable Commission rules.</w:t>
            </w:r>
          </w:p>
        </w:tc>
        <w:tc>
          <w:tcPr>
            <w:tcW w:w="9000" w:type="dxa"/>
            <w:shd w:val="clear" w:color="auto" w:fill="auto"/>
          </w:tcPr>
          <w:p w:rsidR="005C0D1A" w:rsidP="005C0D1A" w:rsidRDefault="005C0D1A" w14:paraId="3E47F5E6" w14:textId="39DDC2D2">
            <w:pPr>
              <w:cnfStyle w:val="000000100000" w:firstRow="0" w:lastRow="0" w:firstColumn="0" w:lastColumn="0" w:oddVBand="0" w:evenVBand="0" w:oddHBand="1" w:evenHBand="0" w:firstRowFirstColumn="0" w:firstRowLastColumn="0" w:lastRowFirstColumn="0" w:lastRowLastColumn="0"/>
            </w:pPr>
            <w:r w:rsidRPr="00F47EAF">
              <w:rPr>
                <w:i/>
              </w:rPr>
              <w:t>See</w:t>
            </w:r>
            <w:r>
              <w:t xml:space="preserve"> Item #1</w:t>
            </w:r>
            <w:r w:rsidR="00955E25">
              <w:t>7</w:t>
            </w:r>
            <w:r>
              <w:t xml:space="preserve"> Purpose/Instructions above.</w:t>
            </w:r>
          </w:p>
        </w:tc>
      </w:tr>
      <w:tr w:rsidRPr="00F82377" w:rsidR="005C0D1A" w:rsidTr="00F56F1D" w14:paraId="3F0AA869" w14:textId="77777777">
        <w:trPr>
          <w:trHeight w:val="3050"/>
        </w:trPr>
        <w:tc>
          <w:tcPr>
            <w:cnfStyle w:val="001000000000" w:firstRow="0" w:lastRow="0" w:firstColumn="1" w:lastColumn="0" w:oddVBand="0" w:evenVBand="0" w:oddHBand="0" w:evenHBand="0" w:firstRowFirstColumn="0" w:firstRowLastColumn="0" w:lastRowFirstColumn="0" w:lastRowLastColumn="0"/>
            <w:tcW w:w="825" w:type="dxa"/>
            <w:shd w:val="clear" w:color="auto" w:fill="auto"/>
          </w:tcPr>
          <w:p w:rsidRPr="00F82377" w:rsidR="005C0D1A" w:rsidP="005C0D1A" w:rsidRDefault="00955E25" w14:paraId="537075D4" w14:textId="0B87CFA7">
            <w:pPr>
              <w:jc w:val="center"/>
              <w:rPr>
                <w:rFonts w:ascii="Calibri" w:hAnsi="Calibri"/>
                <w:b w:val="0"/>
              </w:rPr>
            </w:pPr>
            <w:r>
              <w:rPr>
                <w:rFonts w:ascii="Calibri" w:hAnsi="Calibri"/>
                <w:b w:val="0"/>
              </w:rPr>
              <w:t>21</w:t>
            </w:r>
          </w:p>
        </w:tc>
        <w:tc>
          <w:tcPr>
            <w:tcW w:w="3310" w:type="dxa"/>
            <w:shd w:val="clear" w:color="auto" w:fill="auto"/>
          </w:tcPr>
          <w:p w:rsidRPr="00F56F1D" w:rsidR="005C0D1A" w:rsidP="005C0D1A" w:rsidRDefault="005C0D1A" w14:paraId="1C651BF6" w14:textId="3481B25F">
            <w:pPr>
              <w:cnfStyle w:val="000000000000" w:firstRow="0" w:lastRow="0" w:firstColumn="0" w:lastColumn="0" w:oddVBand="0" w:evenVBand="0" w:oddHBand="0" w:evenHBand="0" w:firstRowFirstColumn="0" w:firstRowLastColumn="0" w:lastRowFirstColumn="0" w:lastRowLastColumn="0"/>
            </w:pPr>
            <w:r w:rsidRPr="00F82377">
              <w:t>I certify under penalty of perjury that I have received and reviewed the Health Care Provider Support Schedule, invoice form and accompanying documentation, and that the rates charged for the</w:t>
            </w:r>
            <w:r w:rsidR="00A23ADB">
              <w:t xml:space="preserve"> provided or delivered</w:t>
            </w:r>
            <w:r w:rsidRPr="00F82377">
              <w:t xml:space="preserve"> </w:t>
            </w:r>
            <w:r w:rsidRPr="00F56F1D">
              <w:t>telecommunications services, to the best of my knowledge, information and belief, are accurate and comply with the Commission’s rules.</w:t>
            </w:r>
          </w:p>
        </w:tc>
        <w:tc>
          <w:tcPr>
            <w:tcW w:w="9000" w:type="dxa"/>
            <w:shd w:val="clear" w:color="auto" w:fill="auto"/>
          </w:tcPr>
          <w:p w:rsidRPr="00F56F1D" w:rsidR="005C0D1A" w:rsidP="005C0D1A" w:rsidRDefault="005C0D1A" w14:paraId="6ED6BC82" w14:textId="7435F994">
            <w:pPr>
              <w:cnfStyle w:val="000000000000" w:firstRow="0" w:lastRow="0" w:firstColumn="0" w:lastColumn="0" w:oddVBand="0" w:evenVBand="0" w:oddHBand="0" w:evenHBand="0" w:firstRowFirstColumn="0" w:firstRowLastColumn="0" w:lastRowFirstColumn="0" w:lastRowLastColumn="0"/>
            </w:pPr>
            <w:r w:rsidRPr="00F56F1D">
              <w:rPr>
                <w:i/>
              </w:rPr>
              <w:t>See</w:t>
            </w:r>
            <w:r w:rsidRPr="00F56F1D">
              <w:t xml:space="preserve"> Item #1</w:t>
            </w:r>
            <w:r w:rsidR="00955E25">
              <w:t>7</w:t>
            </w:r>
            <w:r w:rsidRPr="00F56F1D">
              <w:t xml:space="preserve"> Purpose/Instructions above.</w:t>
            </w:r>
          </w:p>
        </w:tc>
      </w:tr>
    </w:tbl>
    <w:tbl>
      <w:tblPr>
        <w:tblStyle w:val="TableGrid"/>
        <w:tblW w:w="13135" w:type="dxa"/>
        <w:tblLook w:val="04A0" w:firstRow="1" w:lastRow="0" w:firstColumn="1" w:lastColumn="0" w:noHBand="0" w:noVBand="1"/>
      </w:tblPr>
      <w:tblGrid>
        <w:gridCol w:w="825"/>
        <w:gridCol w:w="3318"/>
        <w:gridCol w:w="8992"/>
      </w:tblGrid>
      <w:tr w:rsidRPr="00F82377" w:rsidR="00F82377" w:rsidTr="00F82377" w14:paraId="3D7E5CE3" w14:textId="77777777">
        <w:trPr>
          <w:cantSplit/>
          <w:trHeight w:val="269"/>
        </w:trPr>
        <w:tc>
          <w:tcPr>
            <w:tcW w:w="825" w:type="dxa"/>
            <w:tcBorders>
              <w:bottom w:val="single" w:color="auto" w:sz="4" w:space="0"/>
            </w:tcBorders>
          </w:tcPr>
          <w:p w:rsidRPr="00F82377" w:rsidR="00F82377" w:rsidP="005C0D1A" w:rsidRDefault="00955E25" w14:paraId="16E764F4" w14:textId="55B4A0A5">
            <w:pPr>
              <w:jc w:val="center"/>
              <w:rPr>
                <w:rFonts w:ascii="Calibri" w:hAnsi="Calibri"/>
              </w:rPr>
            </w:pPr>
            <w:r>
              <w:rPr>
                <w:rFonts w:ascii="Calibri" w:hAnsi="Calibri"/>
              </w:rPr>
              <w:lastRenderedPageBreak/>
              <w:t>22</w:t>
            </w:r>
          </w:p>
        </w:tc>
        <w:tc>
          <w:tcPr>
            <w:tcW w:w="3318" w:type="dxa"/>
            <w:tcBorders>
              <w:bottom w:val="single" w:color="auto" w:sz="4" w:space="0"/>
            </w:tcBorders>
          </w:tcPr>
          <w:p w:rsidRPr="00F82377" w:rsidR="00F82377" w:rsidP="00270C5A" w:rsidRDefault="00F82377" w14:paraId="4618956B" w14:textId="22BF400C">
            <w:r w:rsidRPr="00F82377">
              <w:t>I certify under penalty of perjury that the applicant paid the appropriate urban rate for the telecommunications services.</w:t>
            </w:r>
          </w:p>
        </w:tc>
        <w:tc>
          <w:tcPr>
            <w:tcW w:w="8992" w:type="dxa"/>
            <w:tcBorders>
              <w:bottom w:val="single" w:color="auto" w:sz="4" w:space="0"/>
            </w:tcBorders>
          </w:tcPr>
          <w:p w:rsidRPr="00F82377" w:rsidR="00F82377" w:rsidP="00270C5A" w:rsidRDefault="00F82377" w14:paraId="19ED3E5E" w14:textId="0D83B9C7">
            <w:r w:rsidRPr="00F82377">
              <w:rPr>
                <w:i/>
              </w:rPr>
              <w:t>See</w:t>
            </w:r>
            <w:r w:rsidRPr="00F82377">
              <w:t xml:space="preserve"> Item #1</w:t>
            </w:r>
            <w:r w:rsidR="00955E25">
              <w:t>7</w:t>
            </w:r>
            <w:r w:rsidRPr="00F82377">
              <w:t xml:space="preserve"> Purpose/Instructions above.</w:t>
            </w:r>
          </w:p>
        </w:tc>
      </w:tr>
      <w:tr w:rsidRPr="00247697" w:rsidR="00F82377" w:rsidTr="00F82377" w14:paraId="5B396E91" w14:textId="77777777">
        <w:trPr>
          <w:cantSplit/>
          <w:trHeight w:val="269"/>
        </w:trPr>
        <w:tc>
          <w:tcPr>
            <w:tcW w:w="825" w:type="dxa"/>
            <w:shd w:val="clear" w:color="auto" w:fill="auto"/>
          </w:tcPr>
          <w:p w:rsidRPr="00FB2862" w:rsidR="00F82377" w:rsidP="005C0D1A" w:rsidRDefault="00955E25" w14:paraId="33BE47E8" w14:textId="117AC6FC">
            <w:pPr>
              <w:jc w:val="center"/>
              <w:rPr>
                <w:rFonts w:ascii="Calibri" w:hAnsi="Calibri"/>
              </w:rPr>
            </w:pPr>
            <w:r>
              <w:rPr>
                <w:rFonts w:ascii="Calibri" w:hAnsi="Calibri"/>
              </w:rPr>
              <w:t>23</w:t>
            </w:r>
          </w:p>
        </w:tc>
        <w:tc>
          <w:tcPr>
            <w:tcW w:w="3318" w:type="dxa"/>
            <w:shd w:val="clear" w:color="auto" w:fill="auto"/>
          </w:tcPr>
          <w:p w:rsidRPr="00336263" w:rsidR="00F82377" w:rsidP="00270C5A" w:rsidRDefault="00F82377" w14:paraId="25D96826" w14:textId="13E50EBB">
            <w:r w:rsidRPr="00336263">
              <w:t xml:space="preserve">I certify under penalty of perjury that I charged </w:t>
            </w:r>
            <w:r w:rsidR="00A23ADB">
              <w:t>f</w:t>
            </w:r>
            <w:r w:rsidRPr="00336263">
              <w:t xml:space="preserve">or only eligible services </w:t>
            </w:r>
            <w:r w:rsidR="00A23ADB">
              <w:t xml:space="preserve">provided or delivered to the applicant </w:t>
            </w:r>
            <w:r w:rsidRPr="00336263">
              <w:t>prior to submitting the invoice for payment and accompanying documentation.</w:t>
            </w:r>
          </w:p>
        </w:tc>
        <w:tc>
          <w:tcPr>
            <w:tcW w:w="8992" w:type="dxa"/>
            <w:shd w:val="clear" w:color="auto" w:fill="auto"/>
          </w:tcPr>
          <w:p w:rsidR="00F82377" w:rsidP="00270C5A" w:rsidRDefault="00F82377" w14:paraId="7FB198A2" w14:textId="5572DA7F">
            <w:r w:rsidRPr="00F47EAF">
              <w:rPr>
                <w:i/>
              </w:rPr>
              <w:t>See</w:t>
            </w:r>
            <w:r>
              <w:t xml:space="preserve"> Item #1</w:t>
            </w:r>
            <w:r w:rsidR="00955E25">
              <w:t>7</w:t>
            </w:r>
            <w:r>
              <w:t xml:space="preserve"> Purpose/Instructions above.</w:t>
            </w:r>
          </w:p>
        </w:tc>
      </w:tr>
      <w:tr w:rsidRPr="00247697" w:rsidR="00F82377" w:rsidTr="00F82377" w14:paraId="432834EC" w14:textId="77777777">
        <w:trPr>
          <w:cantSplit/>
          <w:trHeight w:val="269"/>
        </w:trPr>
        <w:tc>
          <w:tcPr>
            <w:tcW w:w="825" w:type="dxa"/>
          </w:tcPr>
          <w:p w:rsidRPr="00FB2862" w:rsidR="00F82377" w:rsidP="005C0D1A" w:rsidRDefault="00955E25" w14:paraId="4553AA49" w14:textId="32352DAD">
            <w:pPr>
              <w:jc w:val="center"/>
              <w:rPr>
                <w:rFonts w:ascii="Calibri" w:hAnsi="Calibri"/>
              </w:rPr>
            </w:pPr>
            <w:r>
              <w:rPr>
                <w:rFonts w:ascii="Calibri" w:hAnsi="Calibri"/>
              </w:rPr>
              <w:t>24</w:t>
            </w:r>
          </w:p>
        </w:tc>
        <w:tc>
          <w:tcPr>
            <w:tcW w:w="3318" w:type="dxa"/>
          </w:tcPr>
          <w:p w:rsidRPr="00FB2862" w:rsidR="00F82377" w:rsidP="00270C5A" w:rsidRDefault="00F82377" w14:paraId="35B884CB" w14:textId="3D262322">
            <w:r w:rsidRPr="00FB2862">
              <w:t>I certify under penalty of perjury that I have not offered or provided a gift or any other thing of value to the applicant (or to the applicant’s personnel, including its consultant)</w:t>
            </w:r>
            <w:r w:rsidR="007658FA">
              <w:t>.</w:t>
            </w:r>
            <w:r w:rsidRPr="00FB2862">
              <w:t xml:space="preserve"> </w:t>
            </w:r>
          </w:p>
        </w:tc>
        <w:tc>
          <w:tcPr>
            <w:tcW w:w="8992" w:type="dxa"/>
          </w:tcPr>
          <w:p w:rsidRPr="001B6794" w:rsidR="00F82377" w:rsidP="00270C5A" w:rsidRDefault="00F82377" w14:paraId="4636E627" w14:textId="7B1EAEA8">
            <w:r w:rsidRPr="00F47EAF">
              <w:rPr>
                <w:i/>
              </w:rPr>
              <w:t>See</w:t>
            </w:r>
            <w:r>
              <w:t xml:space="preserve"> Item #1</w:t>
            </w:r>
            <w:r w:rsidR="00955E25">
              <w:t>7</w:t>
            </w:r>
            <w:r>
              <w:t xml:space="preserve"> Purpose/Instructions above.</w:t>
            </w:r>
          </w:p>
        </w:tc>
      </w:tr>
      <w:tr w:rsidRPr="00247697" w:rsidR="00F82377" w:rsidTr="00F82377" w14:paraId="33C046FC" w14:textId="77777777">
        <w:trPr>
          <w:cantSplit/>
          <w:trHeight w:val="269"/>
        </w:trPr>
        <w:tc>
          <w:tcPr>
            <w:tcW w:w="825" w:type="dxa"/>
          </w:tcPr>
          <w:p w:rsidRPr="00FB2862" w:rsidR="00F82377" w:rsidP="005C0D1A" w:rsidRDefault="00955E25" w14:paraId="7883088A" w14:textId="631F6508">
            <w:pPr>
              <w:jc w:val="center"/>
              <w:rPr>
                <w:rFonts w:ascii="Calibri" w:hAnsi="Calibri"/>
              </w:rPr>
            </w:pPr>
            <w:r>
              <w:rPr>
                <w:rFonts w:ascii="Calibri" w:hAnsi="Calibri"/>
              </w:rPr>
              <w:t>25</w:t>
            </w:r>
          </w:p>
        </w:tc>
        <w:tc>
          <w:tcPr>
            <w:tcW w:w="3318" w:type="dxa"/>
          </w:tcPr>
          <w:p w:rsidRPr="00FB2862" w:rsidR="00F82377" w:rsidP="00270C5A" w:rsidRDefault="00F82377" w14:paraId="55EB88EC" w14:textId="75C1F7BD">
            <w:r w:rsidRPr="00FB2862">
              <w:t xml:space="preserve">I certify under penalty of perjury that </w:t>
            </w:r>
            <w:r w:rsidR="007658FA">
              <w:t xml:space="preserve">any </w:t>
            </w:r>
            <w:r w:rsidRPr="00FB2862">
              <w:t>consultants or third parties</w:t>
            </w:r>
            <w:r w:rsidR="007658FA">
              <w:t xml:space="preserve"> associated with this funding request or application</w:t>
            </w:r>
            <w:r w:rsidR="00565D7F">
              <w:t xml:space="preserve"> </w:t>
            </w:r>
            <w:r w:rsidR="007658FA">
              <w:t>d</w:t>
            </w:r>
            <w:r w:rsidRPr="00FB2862">
              <w:t xml:space="preserve">o not have an ownership interest, sales commission arrangement, or other financial stake in the </w:t>
            </w:r>
            <w:r>
              <w:t xml:space="preserve">service provider </w:t>
            </w:r>
            <w:r w:rsidRPr="00FB2862">
              <w:t>chosen to provide the requested services, and that they have otherwise complied with RHC Program rules, including the Commission’s rules requiring fair and open competitive bidding.</w:t>
            </w:r>
          </w:p>
        </w:tc>
        <w:tc>
          <w:tcPr>
            <w:tcW w:w="8992" w:type="dxa"/>
          </w:tcPr>
          <w:p w:rsidRPr="00247697" w:rsidR="00F82377" w:rsidP="00270C5A" w:rsidRDefault="00F82377" w14:paraId="76B909F7" w14:textId="2D4A00AD">
            <w:r w:rsidRPr="00F47EAF">
              <w:rPr>
                <w:i/>
              </w:rPr>
              <w:t>See</w:t>
            </w:r>
            <w:r>
              <w:t xml:space="preserve"> Item #1</w:t>
            </w:r>
            <w:r w:rsidR="00955E25">
              <w:t>7</w:t>
            </w:r>
            <w:r>
              <w:t xml:space="preserve"> Purpose/Instructions above.</w:t>
            </w:r>
          </w:p>
        </w:tc>
      </w:tr>
      <w:tr w:rsidRPr="00247697" w:rsidR="00F82377" w:rsidTr="00F82377" w14:paraId="699F0A37" w14:textId="77777777">
        <w:trPr>
          <w:cantSplit/>
          <w:trHeight w:val="269"/>
        </w:trPr>
        <w:tc>
          <w:tcPr>
            <w:tcW w:w="825" w:type="dxa"/>
          </w:tcPr>
          <w:p w:rsidRPr="00FB2862" w:rsidR="00F82377" w:rsidP="005C0D1A" w:rsidRDefault="00F82377" w14:paraId="72700DEE" w14:textId="0B08BFCC">
            <w:pPr>
              <w:jc w:val="center"/>
              <w:rPr>
                <w:rFonts w:ascii="Calibri" w:hAnsi="Calibri"/>
              </w:rPr>
            </w:pPr>
            <w:r>
              <w:rPr>
                <w:rFonts w:ascii="Calibri" w:hAnsi="Calibri"/>
              </w:rPr>
              <w:lastRenderedPageBreak/>
              <w:t>2</w:t>
            </w:r>
            <w:r w:rsidR="00955E25">
              <w:rPr>
                <w:rFonts w:ascii="Calibri" w:hAnsi="Calibri"/>
              </w:rPr>
              <w:t>6</w:t>
            </w:r>
          </w:p>
        </w:tc>
        <w:tc>
          <w:tcPr>
            <w:tcW w:w="3318" w:type="dxa"/>
          </w:tcPr>
          <w:p w:rsidRPr="00FB2862" w:rsidR="00F82377" w:rsidP="00270C5A" w:rsidRDefault="00F82377" w14:paraId="4FD3623D" w14:textId="59B6390B">
            <w:r w:rsidRPr="00FB2862">
              <w:t xml:space="preserve">I certify under penalty of perjury, as a condition of receiving support, that I will provide to </w:t>
            </w:r>
            <w:r>
              <w:t>applicant</w:t>
            </w:r>
            <w:r w:rsidRPr="00FB2862">
              <w:t xml:space="preserve">s, on a timely basis, all information and documents regarding supported equipment, facilities, or services that are necessary for the </w:t>
            </w:r>
            <w:r>
              <w:t>applicant</w:t>
            </w:r>
            <w:r w:rsidRPr="00FB2862">
              <w:t xml:space="preserve"> to submit required forms or respond to Commission or Administrator inquiries.</w:t>
            </w:r>
          </w:p>
        </w:tc>
        <w:tc>
          <w:tcPr>
            <w:tcW w:w="8992" w:type="dxa"/>
          </w:tcPr>
          <w:p w:rsidRPr="00247697" w:rsidR="00F82377" w:rsidP="00270C5A" w:rsidRDefault="00F82377" w14:paraId="11FE736E" w14:textId="69B2AB81">
            <w:r w:rsidRPr="00F47EAF">
              <w:rPr>
                <w:i/>
              </w:rPr>
              <w:t>See</w:t>
            </w:r>
            <w:r>
              <w:t xml:space="preserve"> Item #1</w:t>
            </w:r>
            <w:r w:rsidR="00955E25">
              <w:t>7</w:t>
            </w:r>
            <w:r>
              <w:t xml:space="preserve"> Purpose/Instructions above.</w:t>
            </w:r>
          </w:p>
        </w:tc>
      </w:tr>
      <w:tr w:rsidRPr="00247697" w:rsidR="00F82377" w:rsidTr="00F82377" w14:paraId="7C1559FD" w14:textId="77777777">
        <w:trPr>
          <w:cantSplit/>
          <w:trHeight w:val="269"/>
        </w:trPr>
        <w:tc>
          <w:tcPr>
            <w:tcW w:w="825" w:type="dxa"/>
          </w:tcPr>
          <w:p w:rsidR="00F82377" w:rsidP="005C0D1A" w:rsidRDefault="00F82377" w14:paraId="1557D638" w14:textId="066A6F20">
            <w:pPr>
              <w:jc w:val="center"/>
              <w:rPr>
                <w:rFonts w:ascii="Calibri" w:hAnsi="Calibri"/>
              </w:rPr>
            </w:pPr>
            <w:r>
              <w:rPr>
                <w:rFonts w:ascii="Calibri" w:hAnsi="Calibri"/>
              </w:rPr>
              <w:t>2</w:t>
            </w:r>
            <w:r w:rsidR="00A13A43">
              <w:rPr>
                <w:rFonts w:ascii="Calibri" w:hAnsi="Calibri"/>
              </w:rPr>
              <w:t>7</w:t>
            </w:r>
          </w:p>
        </w:tc>
        <w:tc>
          <w:tcPr>
            <w:tcW w:w="3318" w:type="dxa"/>
          </w:tcPr>
          <w:p w:rsidRPr="00247697" w:rsidR="00F82377" w:rsidP="00270C5A" w:rsidRDefault="00F82377" w14:paraId="65C1EDF2" w14:textId="76A1EE6F">
            <w:r>
              <w:t>I understand that all documentation related to the delivery of supported services or demonstrate compliance with the rules must be retained for a period of at least five years after the last day of the delivery of discounted services pursuant to 47 CFR § 54.631, or as otherwise prescribed by the Commission’s rules.</w:t>
            </w:r>
          </w:p>
        </w:tc>
        <w:tc>
          <w:tcPr>
            <w:tcW w:w="8992" w:type="dxa"/>
          </w:tcPr>
          <w:p w:rsidRPr="00247697" w:rsidR="00F82377" w:rsidP="00270C5A" w:rsidRDefault="00F82377" w14:paraId="2C20A98D" w14:textId="3D451A8D">
            <w:r w:rsidRPr="00F47EAF">
              <w:rPr>
                <w:i/>
              </w:rPr>
              <w:t>See</w:t>
            </w:r>
            <w:r>
              <w:t xml:space="preserve"> Item #1</w:t>
            </w:r>
            <w:r w:rsidR="00A13A43">
              <w:t>7</w:t>
            </w:r>
            <w:r>
              <w:t xml:space="preserve"> Purpose/Instructions above.</w:t>
            </w:r>
          </w:p>
        </w:tc>
      </w:tr>
      <w:tr w:rsidRPr="00247697" w:rsidR="003F4A17" w:rsidTr="00F82377" w14:paraId="23D27FB9" w14:textId="77777777">
        <w:trPr>
          <w:cantSplit/>
          <w:trHeight w:val="269"/>
        </w:trPr>
        <w:tc>
          <w:tcPr>
            <w:tcW w:w="825" w:type="dxa"/>
          </w:tcPr>
          <w:p w:rsidR="003F4A17" w:rsidP="005C0D1A" w:rsidRDefault="003F4A17" w14:paraId="3107C914" w14:textId="239EBB22">
            <w:pPr>
              <w:jc w:val="center"/>
              <w:rPr>
                <w:rFonts w:ascii="Calibri" w:hAnsi="Calibri"/>
              </w:rPr>
            </w:pPr>
            <w:r>
              <w:rPr>
                <w:rFonts w:ascii="Calibri" w:hAnsi="Calibri"/>
              </w:rPr>
              <w:lastRenderedPageBreak/>
              <w:t>28</w:t>
            </w:r>
          </w:p>
        </w:tc>
        <w:tc>
          <w:tcPr>
            <w:tcW w:w="3318" w:type="dxa"/>
          </w:tcPr>
          <w:p w:rsidRPr="001D769F" w:rsidR="003F4A17" w:rsidP="002601CB" w:rsidRDefault="003F4A17" w14:paraId="5D6151C7" w14:textId="11A979A3">
            <w:pPr>
              <w:rPr>
                <w:rFonts w:eastAsia="Times New Roman" w:cstheme="minorHAnsi"/>
              </w:rPr>
            </w:pPr>
            <w:bookmarkStart w:name="_Hlk46736991" w:id="0"/>
            <w:r w:rsidRPr="003F4A17">
              <w:rPr>
                <w:rFonts w:cstheme="minorHAnsi"/>
              </w:rPr>
              <w:t>I certify</w:t>
            </w:r>
            <w:r>
              <w:rPr>
                <w:rFonts w:cstheme="minorHAnsi"/>
              </w:rPr>
              <w:t xml:space="preserve"> under penalty of perjury</w:t>
            </w:r>
            <w:r w:rsidRPr="003F4A17">
              <w:rPr>
                <w:rFonts w:cstheme="minorHAnsi"/>
              </w:rPr>
              <w:t xml:space="preserve"> that no universal service support has been or will be used to purchase, obtain, maintain, improve, modify, or otherwise support any equipment or services produced or provided by any company designated by the Federal Communications Commission as posing a national security threat to the integrity of communications networks or the com</w:t>
            </w:r>
            <w:r w:rsidRPr="0001015C">
              <w:rPr>
                <w:rFonts w:cstheme="minorHAnsi"/>
              </w:rPr>
              <w:t>munications supply chain</w:t>
            </w:r>
            <w:r w:rsidRPr="00B065DF">
              <w:rPr>
                <w:rFonts w:cstheme="minorHAnsi"/>
              </w:rPr>
              <w:t xml:space="preserve"> </w:t>
            </w:r>
            <w:r w:rsidRPr="003F4A17">
              <w:t>since the effective date of the designations</w:t>
            </w:r>
            <w:r w:rsidRPr="001D769F">
              <w:rPr>
                <w:rFonts w:cstheme="minorHAnsi"/>
              </w:rPr>
              <w:t>.</w:t>
            </w:r>
            <w:bookmarkEnd w:id="0"/>
          </w:p>
          <w:p w:rsidRPr="003F4A17" w:rsidR="003F4A17" w:rsidP="00270C5A" w:rsidRDefault="003F4A17" w14:paraId="12B9CA7A" w14:textId="77777777"/>
        </w:tc>
        <w:tc>
          <w:tcPr>
            <w:tcW w:w="8992" w:type="dxa"/>
          </w:tcPr>
          <w:p w:rsidRPr="00F47EAF" w:rsidR="003F4A17" w:rsidP="00270C5A" w:rsidRDefault="002D75B6" w14:paraId="7C99655C" w14:textId="7A10FA36">
            <w:pPr>
              <w:rPr>
                <w:i/>
              </w:rPr>
            </w:pPr>
            <w:r w:rsidRPr="00F47EAF">
              <w:rPr>
                <w:i/>
              </w:rPr>
              <w:t>See</w:t>
            </w:r>
            <w:r>
              <w:t xml:space="preserve"> Item #17 Purpose/Instructions above.</w:t>
            </w:r>
          </w:p>
        </w:tc>
      </w:tr>
      <w:tr w:rsidRPr="00247697" w:rsidR="003F4A17" w:rsidTr="00F82377" w14:paraId="194D2B54" w14:textId="77777777">
        <w:trPr>
          <w:cantSplit/>
          <w:trHeight w:val="269"/>
        </w:trPr>
        <w:tc>
          <w:tcPr>
            <w:tcW w:w="825" w:type="dxa"/>
          </w:tcPr>
          <w:p w:rsidR="003F4A17" w:rsidP="005C0D1A" w:rsidRDefault="003F4A17" w14:paraId="7886509D" w14:textId="420AA1F6">
            <w:pPr>
              <w:jc w:val="center"/>
              <w:rPr>
                <w:rFonts w:ascii="Calibri" w:hAnsi="Calibri"/>
              </w:rPr>
            </w:pPr>
            <w:r>
              <w:rPr>
                <w:rFonts w:ascii="Calibri" w:hAnsi="Calibri"/>
              </w:rPr>
              <w:t>29</w:t>
            </w:r>
          </w:p>
        </w:tc>
        <w:tc>
          <w:tcPr>
            <w:tcW w:w="3318" w:type="dxa"/>
          </w:tcPr>
          <w:p w:rsidRPr="003F4A17" w:rsidR="003F4A17" w:rsidP="00270C5A" w:rsidRDefault="003F4A17" w14:paraId="53CF9823" w14:textId="345BBA61">
            <w:r w:rsidRPr="002601CB">
              <w:t xml:space="preserve">I certify </w:t>
            </w:r>
            <w:r>
              <w:t xml:space="preserve">under penalty of perjury </w:t>
            </w:r>
            <w:r w:rsidRPr="002601CB">
              <w:t>that no Federal subsidy made available through a program administered by the Commission that provides funds to be used for the capital expenditures necessary for the provision of advanced communications services has been or will be used to purchase, rent, lease, or otherwise obtain, any covered communications equipment or service, or maintain any covered communications equipment or service previously purchased, rented, leased, or otherwise obtained, as required by 47 C.F.R. § 54.10.</w:t>
            </w:r>
          </w:p>
        </w:tc>
        <w:tc>
          <w:tcPr>
            <w:tcW w:w="8992" w:type="dxa"/>
          </w:tcPr>
          <w:p w:rsidRPr="00F47EAF" w:rsidR="003F4A17" w:rsidP="00270C5A" w:rsidRDefault="002D75B6" w14:paraId="5E0C4F5A" w14:textId="785BD07E">
            <w:pPr>
              <w:rPr>
                <w:i/>
              </w:rPr>
            </w:pPr>
            <w:r w:rsidRPr="00F47EAF">
              <w:rPr>
                <w:i/>
              </w:rPr>
              <w:t>See</w:t>
            </w:r>
            <w:r>
              <w:t xml:space="preserve"> Item #17 Purpose/Instructions above.</w:t>
            </w:r>
          </w:p>
        </w:tc>
      </w:tr>
      <w:tr w:rsidRPr="00247697" w:rsidR="00F82377" w:rsidTr="00F82377" w14:paraId="6582C899" w14:textId="77777777">
        <w:trPr>
          <w:cantSplit/>
          <w:trHeight w:val="269"/>
        </w:trPr>
        <w:tc>
          <w:tcPr>
            <w:tcW w:w="825" w:type="dxa"/>
          </w:tcPr>
          <w:p w:rsidRPr="00247697" w:rsidR="00F82377" w:rsidP="005C0D1A" w:rsidRDefault="003F4A17" w14:paraId="5A2A41F5" w14:textId="7008599B">
            <w:pPr>
              <w:jc w:val="center"/>
              <w:rPr>
                <w:rFonts w:ascii="Calibri" w:hAnsi="Calibri"/>
              </w:rPr>
            </w:pPr>
            <w:r>
              <w:rPr>
                <w:rFonts w:ascii="Calibri" w:hAnsi="Calibri"/>
              </w:rPr>
              <w:lastRenderedPageBreak/>
              <w:t>30</w:t>
            </w:r>
          </w:p>
        </w:tc>
        <w:tc>
          <w:tcPr>
            <w:tcW w:w="3318" w:type="dxa"/>
          </w:tcPr>
          <w:p w:rsidRPr="00247697" w:rsidR="00F82377" w:rsidP="00270C5A" w:rsidRDefault="00F82377" w14:paraId="2231485F" w14:textId="77777777">
            <w:r w:rsidRPr="00247697">
              <w:t xml:space="preserve">Signature </w:t>
            </w:r>
          </w:p>
        </w:tc>
        <w:tc>
          <w:tcPr>
            <w:tcW w:w="8992" w:type="dxa"/>
          </w:tcPr>
          <w:p w:rsidRPr="00247697" w:rsidR="00F82377" w:rsidP="00270C5A" w:rsidRDefault="00F82377" w14:paraId="66D070C3" w14:textId="0648DDDE">
            <w:r>
              <w:t xml:space="preserve">The Authorized Person is required to provide all required certifications and signatures. </w:t>
            </w:r>
            <w:r w:rsidRPr="00247697">
              <w:t xml:space="preserve">The </w:t>
            </w:r>
            <w:r>
              <w:t xml:space="preserve">invoice form </w:t>
            </w:r>
            <w:r w:rsidRPr="00247697">
              <w:t>must be certified electronically.</w:t>
            </w:r>
          </w:p>
        </w:tc>
      </w:tr>
      <w:tr w:rsidRPr="00247697" w:rsidR="00F82377" w:rsidTr="00F82377" w14:paraId="36349DB3" w14:textId="77777777">
        <w:trPr>
          <w:cantSplit/>
          <w:trHeight w:val="269"/>
        </w:trPr>
        <w:tc>
          <w:tcPr>
            <w:tcW w:w="825" w:type="dxa"/>
          </w:tcPr>
          <w:p w:rsidRPr="00247697" w:rsidR="00F82377" w:rsidP="005C0D1A" w:rsidRDefault="003F4A17" w14:paraId="655674AA" w14:textId="0B629103">
            <w:pPr>
              <w:jc w:val="center"/>
              <w:rPr>
                <w:rFonts w:ascii="Calibri" w:hAnsi="Calibri"/>
              </w:rPr>
            </w:pPr>
            <w:r>
              <w:rPr>
                <w:rFonts w:ascii="Calibri" w:hAnsi="Calibri"/>
              </w:rPr>
              <w:t>31</w:t>
            </w:r>
          </w:p>
        </w:tc>
        <w:tc>
          <w:tcPr>
            <w:tcW w:w="3318" w:type="dxa"/>
          </w:tcPr>
          <w:p w:rsidRPr="00247697" w:rsidR="00F82377" w:rsidP="00270C5A" w:rsidRDefault="00F82377" w14:paraId="40C68ADB" w14:textId="448E777E">
            <w:r w:rsidRPr="00247697">
              <w:t xml:space="preserve">Date </w:t>
            </w:r>
            <w:r>
              <w:t>Certified</w:t>
            </w:r>
            <w:r w:rsidR="00CE6CEC">
              <w:t xml:space="preserve"> and Submitted</w:t>
            </w:r>
          </w:p>
        </w:tc>
        <w:tc>
          <w:tcPr>
            <w:tcW w:w="8992" w:type="dxa"/>
          </w:tcPr>
          <w:p w:rsidRPr="00247697" w:rsidR="00F82377" w:rsidP="00270C5A" w:rsidRDefault="00F82377" w14:paraId="24CBB6E8" w14:textId="77777777">
            <w:r w:rsidRPr="00247697">
              <w:t>Auto populated by system.</w:t>
            </w:r>
          </w:p>
        </w:tc>
      </w:tr>
      <w:tr w:rsidRPr="00247697" w:rsidR="00F82377" w:rsidTr="00F82377" w14:paraId="3038C5B1" w14:textId="77777777">
        <w:trPr>
          <w:cantSplit/>
          <w:trHeight w:val="70"/>
        </w:trPr>
        <w:tc>
          <w:tcPr>
            <w:tcW w:w="825" w:type="dxa"/>
          </w:tcPr>
          <w:p w:rsidRPr="00247697" w:rsidR="00F82377" w:rsidP="005C0D1A" w:rsidRDefault="003F4A17" w14:paraId="1B92B771" w14:textId="5F61E3C0">
            <w:pPr>
              <w:jc w:val="center"/>
              <w:rPr>
                <w:rFonts w:ascii="Calibri" w:hAnsi="Calibri"/>
              </w:rPr>
            </w:pPr>
            <w:r>
              <w:rPr>
                <w:rFonts w:ascii="Calibri" w:hAnsi="Calibri"/>
              </w:rPr>
              <w:t>32</w:t>
            </w:r>
          </w:p>
        </w:tc>
        <w:tc>
          <w:tcPr>
            <w:tcW w:w="3318" w:type="dxa"/>
          </w:tcPr>
          <w:p w:rsidRPr="00247697" w:rsidR="00F82377" w:rsidP="00270C5A" w:rsidRDefault="00F82377" w14:paraId="6694349A" w14:textId="77777777">
            <w:r w:rsidRPr="00247697">
              <w:t>Date Signed</w:t>
            </w:r>
          </w:p>
        </w:tc>
        <w:tc>
          <w:tcPr>
            <w:tcW w:w="8992" w:type="dxa"/>
          </w:tcPr>
          <w:p w:rsidRPr="00247697" w:rsidR="00F82377" w:rsidP="00270C5A" w:rsidRDefault="00F82377" w14:paraId="115CCD33" w14:textId="77777777">
            <w:r w:rsidRPr="00247697">
              <w:t>Auto populated by system.</w:t>
            </w:r>
          </w:p>
        </w:tc>
      </w:tr>
      <w:tr w:rsidRPr="00247697" w:rsidR="00F82377" w:rsidTr="00F82377" w14:paraId="56CEB80F" w14:textId="77777777">
        <w:trPr>
          <w:cantSplit/>
          <w:trHeight w:val="269"/>
        </w:trPr>
        <w:tc>
          <w:tcPr>
            <w:tcW w:w="825" w:type="dxa"/>
          </w:tcPr>
          <w:p w:rsidRPr="00247697" w:rsidR="00F82377" w:rsidP="005C0D1A" w:rsidRDefault="00A13A43" w14:paraId="0D04D891" w14:textId="496B176A">
            <w:pPr>
              <w:jc w:val="center"/>
              <w:rPr>
                <w:rFonts w:ascii="Calibri" w:hAnsi="Calibri"/>
              </w:rPr>
            </w:pPr>
            <w:r>
              <w:rPr>
                <w:rFonts w:ascii="Calibri" w:hAnsi="Calibri"/>
              </w:rPr>
              <w:t>3</w:t>
            </w:r>
            <w:r w:rsidR="003F4A17">
              <w:rPr>
                <w:rFonts w:ascii="Calibri" w:hAnsi="Calibri"/>
              </w:rPr>
              <w:t>3</w:t>
            </w:r>
          </w:p>
        </w:tc>
        <w:tc>
          <w:tcPr>
            <w:tcW w:w="3318" w:type="dxa"/>
          </w:tcPr>
          <w:p w:rsidRPr="00247697" w:rsidR="00F82377" w:rsidP="00270C5A" w:rsidRDefault="00F82377" w14:paraId="0DF4EE2C" w14:textId="77777777">
            <w:r w:rsidRPr="00247697">
              <w:t>Authorized Person Name</w:t>
            </w:r>
          </w:p>
        </w:tc>
        <w:tc>
          <w:tcPr>
            <w:tcW w:w="8992" w:type="dxa"/>
          </w:tcPr>
          <w:p w:rsidRPr="00247697" w:rsidR="00F82377" w:rsidP="00270C5A" w:rsidRDefault="00F82377" w14:paraId="2A8F4ECC" w14:textId="04B396F5">
            <w:r w:rsidRPr="00247697">
              <w:t xml:space="preserve">This is the name of the </w:t>
            </w:r>
            <w:r>
              <w:t>Authorized Person</w:t>
            </w:r>
            <w:r w:rsidRPr="00247697">
              <w:t xml:space="preserve"> </w:t>
            </w:r>
            <w:r>
              <w:t>certifying</w:t>
            </w:r>
            <w:r w:rsidRPr="00247697">
              <w:t xml:space="preserve"> the </w:t>
            </w:r>
            <w:r>
              <w:t>invoice form.</w:t>
            </w:r>
            <w:r w:rsidR="00A146F3">
              <w:t xml:space="preserve">  This field will be auto-populated if the name of the Authorized Person is already within the system.</w:t>
            </w:r>
          </w:p>
        </w:tc>
      </w:tr>
      <w:tr w:rsidRPr="00247697" w:rsidR="00F82377" w:rsidTr="00F82377" w14:paraId="42A37752" w14:textId="77777777">
        <w:trPr>
          <w:cantSplit/>
          <w:trHeight w:val="269"/>
        </w:trPr>
        <w:tc>
          <w:tcPr>
            <w:tcW w:w="825" w:type="dxa"/>
          </w:tcPr>
          <w:p w:rsidRPr="00247697" w:rsidR="00F82377" w:rsidP="005C0D1A" w:rsidRDefault="00A13A43" w14:paraId="5377EA05" w14:textId="2C6E0F1B">
            <w:pPr>
              <w:jc w:val="center"/>
              <w:rPr>
                <w:rFonts w:ascii="Calibri" w:hAnsi="Calibri"/>
              </w:rPr>
            </w:pPr>
            <w:r>
              <w:rPr>
                <w:rFonts w:ascii="Calibri" w:hAnsi="Calibri"/>
              </w:rPr>
              <w:t>3</w:t>
            </w:r>
            <w:r w:rsidR="003F4A17">
              <w:rPr>
                <w:rFonts w:ascii="Calibri" w:hAnsi="Calibri"/>
              </w:rPr>
              <w:t>4</w:t>
            </w:r>
          </w:p>
        </w:tc>
        <w:tc>
          <w:tcPr>
            <w:tcW w:w="3318" w:type="dxa"/>
          </w:tcPr>
          <w:p w:rsidRPr="00247697" w:rsidR="00F82377" w:rsidP="00270C5A" w:rsidRDefault="00F82377" w14:paraId="3A59A21A" w14:textId="77777777">
            <w:r w:rsidRPr="00247697">
              <w:t>Authorized Person’s Employer</w:t>
            </w:r>
          </w:p>
        </w:tc>
        <w:tc>
          <w:tcPr>
            <w:tcW w:w="8992" w:type="dxa"/>
          </w:tcPr>
          <w:p w:rsidRPr="00247697" w:rsidR="00F82377" w:rsidP="00270C5A" w:rsidRDefault="00F82377" w14:paraId="441A5E61" w14:textId="78B2E2C8">
            <w:r w:rsidRPr="00247697">
              <w:t xml:space="preserve">This is the name of the employer of the </w:t>
            </w:r>
            <w:r>
              <w:t>Authorized Person</w:t>
            </w:r>
            <w:r w:rsidRPr="00247697">
              <w:t xml:space="preserve"> </w:t>
            </w:r>
            <w:r>
              <w:t>certifying</w:t>
            </w:r>
            <w:r w:rsidRPr="00247697">
              <w:t xml:space="preserve"> the </w:t>
            </w:r>
            <w:r>
              <w:t>invoice form.</w:t>
            </w:r>
            <w:r w:rsidRPr="00247697">
              <w:t xml:space="preserve"> </w:t>
            </w:r>
            <w:r w:rsidR="00A146F3">
              <w:t>This field will be auto-populated if already within the system.</w:t>
            </w:r>
          </w:p>
        </w:tc>
      </w:tr>
      <w:tr w:rsidRPr="00247697" w:rsidR="00F82377" w:rsidTr="00F82377" w14:paraId="4D3FD9BD" w14:textId="77777777">
        <w:trPr>
          <w:cantSplit/>
          <w:trHeight w:val="269"/>
        </w:trPr>
        <w:tc>
          <w:tcPr>
            <w:tcW w:w="825" w:type="dxa"/>
          </w:tcPr>
          <w:p w:rsidRPr="00247697" w:rsidR="00F82377" w:rsidP="005C0D1A" w:rsidRDefault="00A13A43" w14:paraId="30A0307C" w14:textId="1546513C">
            <w:pPr>
              <w:jc w:val="center"/>
              <w:rPr>
                <w:rFonts w:ascii="Calibri" w:hAnsi="Calibri"/>
              </w:rPr>
            </w:pPr>
            <w:r>
              <w:rPr>
                <w:rFonts w:ascii="Calibri" w:hAnsi="Calibri"/>
              </w:rPr>
              <w:t>3</w:t>
            </w:r>
            <w:r w:rsidR="003F4A17">
              <w:rPr>
                <w:rFonts w:ascii="Calibri" w:hAnsi="Calibri"/>
              </w:rPr>
              <w:t>5</w:t>
            </w:r>
          </w:p>
        </w:tc>
        <w:tc>
          <w:tcPr>
            <w:tcW w:w="3318" w:type="dxa"/>
          </w:tcPr>
          <w:p w:rsidRPr="00247697" w:rsidR="00F82377" w:rsidP="00270C5A" w:rsidRDefault="00F82377" w14:paraId="0C70D17A" w14:textId="77777777">
            <w:r w:rsidRPr="00247697">
              <w:t>Authorized Person’s Title/Position</w:t>
            </w:r>
          </w:p>
        </w:tc>
        <w:tc>
          <w:tcPr>
            <w:tcW w:w="8992" w:type="dxa"/>
          </w:tcPr>
          <w:p w:rsidRPr="00247697" w:rsidR="00F82377" w:rsidP="00270C5A" w:rsidRDefault="00F82377" w14:paraId="0E2219AE" w14:textId="5F9A92DB">
            <w:r w:rsidRPr="00247697">
              <w:t xml:space="preserve">This is the title of the </w:t>
            </w:r>
            <w:r>
              <w:t>Authorized Person</w:t>
            </w:r>
            <w:r w:rsidRPr="00247697">
              <w:t xml:space="preserve"> </w:t>
            </w:r>
            <w:r>
              <w:t>certifying</w:t>
            </w:r>
            <w:r w:rsidRPr="00247697">
              <w:t xml:space="preserve"> the </w:t>
            </w:r>
            <w:r>
              <w:t>invoice form</w:t>
            </w:r>
            <w:r w:rsidRPr="00247697">
              <w:t>.</w:t>
            </w:r>
            <w:r w:rsidR="00A146F3">
              <w:t xml:space="preserve">  This field will be auto-populated if already within the system.</w:t>
            </w:r>
          </w:p>
        </w:tc>
      </w:tr>
      <w:tr w:rsidRPr="00247697" w:rsidR="00F82377" w:rsidTr="00F82377" w14:paraId="6E0CCB5F" w14:textId="77777777">
        <w:trPr>
          <w:cantSplit/>
          <w:trHeight w:val="269"/>
        </w:trPr>
        <w:tc>
          <w:tcPr>
            <w:tcW w:w="825" w:type="dxa"/>
          </w:tcPr>
          <w:p w:rsidRPr="00247697" w:rsidR="00F82377" w:rsidP="005C0D1A" w:rsidRDefault="00A13A43" w14:paraId="259103F9" w14:textId="45A716C8">
            <w:pPr>
              <w:jc w:val="center"/>
              <w:rPr>
                <w:rFonts w:ascii="Calibri" w:hAnsi="Calibri"/>
              </w:rPr>
            </w:pPr>
            <w:r>
              <w:rPr>
                <w:rFonts w:ascii="Calibri" w:hAnsi="Calibri"/>
              </w:rPr>
              <w:t>3</w:t>
            </w:r>
            <w:r w:rsidR="003F4A17">
              <w:rPr>
                <w:rFonts w:ascii="Calibri" w:hAnsi="Calibri"/>
              </w:rPr>
              <w:t>6</w:t>
            </w:r>
          </w:p>
        </w:tc>
        <w:tc>
          <w:tcPr>
            <w:tcW w:w="3318" w:type="dxa"/>
          </w:tcPr>
          <w:p w:rsidRPr="00247697" w:rsidR="00F82377" w:rsidP="00270C5A" w:rsidRDefault="00F82377" w14:paraId="475238E7" w14:textId="77777777">
            <w:r w:rsidRPr="00247697">
              <w:t>Authorized Person’s Mailing Address</w:t>
            </w:r>
          </w:p>
        </w:tc>
        <w:tc>
          <w:tcPr>
            <w:tcW w:w="8992" w:type="dxa"/>
          </w:tcPr>
          <w:p w:rsidRPr="00247697" w:rsidR="00F82377" w:rsidP="00270C5A" w:rsidRDefault="00F82377" w14:paraId="048499CC" w14:textId="2FF14FBD">
            <w:r w:rsidRPr="00247697">
              <w:t xml:space="preserve">This is the address (can be physical address or mailing address) of the </w:t>
            </w:r>
            <w:r>
              <w:t>Authorized Person</w:t>
            </w:r>
            <w:r w:rsidRPr="00247697">
              <w:t xml:space="preserve"> </w:t>
            </w:r>
            <w:r>
              <w:t>certifying</w:t>
            </w:r>
            <w:r w:rsidRPr="00247697">
              <w:t xml:space="preserve"> the </w:t>
            </w:r>
            <w:r>
              <w:t>invoice form</w:t>
            </w:r>
            <w:r w:rsidRPr="00247697">
              <w:t>.</w:t>
            </w:r>
            <w:r w:rsidR="00A146F3">
              <w:t xml:space="preserve">  This field will be auto-populated if already within the system.</w:t>
            </w:r>
          </w:p>
        </w:tc>
      </w:tr>
      <w:tr w:rsidRPr="00247697" w:rsidR="00F82377" w:rsidTr="00F82377" w14:paraId="603825F5" w14:textId="77777777">
        <w:trPr>
          <w:cantSplit/>
          <w:trHeight w:val="269"/>
        </w:trPr>
        <w:tc>
          <w:tcPr>
            <w:tcW w:w="825" w:type="dxa"/>
          </w:tcPr>
          <w:p w:rsidRPr="00247697" w:rsidR="00F82377" w:rsidP="005C0D1A" w:rsidRDefault="00A13A43" w14:paraId="7BE2F86A" w14:textId="3621C209">
            <w:pPr>
              <w:jc w:val="center"/>
              <w:rPr>
                <w:rFonts w:ascii="Calibri" w:hAnsi="Calibri"/>
              </w:rPr>
            </w:pPr>
            <w:bookmarkStart w:name="_Hlk9500012" w:id="1"/>
            <w:r>
              <w:rPr>
                <w:rFonts w:ascii="Calibri" w:hAnsi="Calibri"/>
              </w:rPr>
              <w:t>3</w:t>
            </w:r>
            <w:r w:rsidR="003F4A17">
              <w:rPr>
                <w:rFonts w:ascii="Calibri" w:hAnsi="Calibri"/>
              </w:rPr>
              <w:t>7</w:t>
            </w:r>
          </w:p>
        </w:tc>
        <w:tc>
          <w:tcPr>
            <w:tcW w:w="3318" w:type="dxa"/>
          </w:tcPr>
          <w:p w:rsidRPr="00247697" w:rsidR="00F82377" w:rsidP="00270C5A" w:rsidRDefault="00F82377" w14:paraId="4D60F2EB" w14:textId="5A3BE8BF">
            <w:r w:rsidRPr="00247697">
              <w:t>Authorized Person</w:t>
            </w:r>
            <w:r w:rsidR="00DA0940">
              <w:t>’s</w:t>
            </w:r>
            <w:r w:rsidRPr="00247697">
              <w:t xml:space="preserve"> Telephone Number</w:t>
            </w:r>
          </w:p>
        </w:tc>
        <w:tc>
          <w:tcPr>
            <w:tcW w:w="8992" w:type="dxa"/>
          </w:tcPr>
          <w:p w:rsidRPr="00247697" w:rsidR="00F82377" w:rsidP="00270C5A" w:rsidRDefault="00F82377" w14:paraId="7F439F03" w14:textId="578CC2BA">
            <w:r w:rsidRPr="00247697">
              <w:t xml:space="preserve">This is the telephone number of the </w:t>
            </w:r>
            <w:r>
              <w:t>Authorized Person</w:t>
            </w:r>
            <w:r w:rsidRPr="00247697">
              <w:t xml:space="preserve"> </w:t>
            </w:r>
            <w:r>
              <w:t>certifying</w:t>
            </w:r>
            <w:r w:rsidRPr="00247697">
              <w:t xml:space="preserve"> the </w:t>
            </w:r>
            <w:r>
              <w:t>invoice form</w:t>
            </w:r>
            <w:r w:rsidRPr="00247697">
              <w:t xml:space="preserve">. </w:t>
            </w:r>
            <w:r w:rsidR="00A146F3">
              <w:t>This field will be auto-populated if already within the system.</w:t>
            </w:r>
          </w:p>
        </w:tc>
      </w:tr>
      <w:bookmarkEnd w:id="1"/>
      <w:tr w:rsidRPr="00561815" w:rsidR="00F82377" w:rsidTr="00F82377" w14:paraId="0ACE0A14" w14:textId="77777777">
        <w:trPr>
          <w:cantSplit/>
          <w:trHeight w:val="269"/>
        </w:trPr>
        <w:tc>
          <w:tcPr>
            <w:tcW w:w="825" w:type="dxa"/>
          </w:tcPr>
          <w:p w:rsidRPr="00247697" w:rsidR="00F82377" w:rsidP="005C0D1A" w:rsidRDefault="00A13A43" w14:paraId="6515092F" w14:textId="1FDE0EF3">
            <w:pPr>
              <w:jc w:val="center"/>
              <w:rPr>
                <w:rFonts w:ascii="Calibri" w:hAnsi="Calibri"/>
              </w:rPr>
            </w:pPr>
            <w:r>
              <w:rPr>
                <w:rFonts w:ascii="Calibri" w:hAnsi="Calibri"/>
              </w:rPr>
              <w:t>3</w:t>
            </w:r>
            <w:r w:rsidR="003F4A17">
              <w:rPr>
                <w:rFonts w:ascii="Calibri" w:hAnsi="Calibri"/>
              </w:rPr>
              <w:t>8</w:t>
            </w:r>
          </w:p>
        </w:tc>
        <w:tc>
          <w:tcPr>
            <w:tcW w:w="3318" w:type="dxa"/>
          </w:tcPr>
          <w:p w:rsidRPr="00247697" w:rsidR="00F82377" w:rsidP="00270C5A" w:rsidRDefault="00F82377" w14:paraId="730E4077" w14:textId="77A4DD29">
            <w:r w:rsidRPr="00247697">
              <w:t>Authorized Person</w:t>
            </w:r>
            <w:r w:rsidR="00DA0940">
              <w:t>’s</w:t>
            </w:r>
            <w:r w:rsidRPr="00247697">
              <w:t xml:space="preserve"> Email Address</w:t>
            </w:r>
          </w:p>
        </w:tc>
        <w:tc>
          <w:tcPr>
            <w:tcW w:w="8992" w:type="dxa"/>
          </w:tcPr>
          <w:p w:rsidRPr="00247697" w:rsidR="00F82377" w:rsidP="00270C5A" w:rsidRDefault="00F82377" w14:paraId="2145B8C4" w14:textId="4E1734D5">
            <w:r w:rsidRPr="00247697">
              <w:t xml:space="preserve">This is the email address of the </w:t>
            </w:r>
            <w:r>
              <w:t>Authorized Person</w:t>
            </w:r>
            <w:r w:rsidRPr="00247697">
              <w:t xml:space="preserve"> </w:t>
            </w:r>
            <w:r>
              <w:t>certifying</w:t>
            </w:r>
            <w:r w:rsidRPr="00247697">
              <w:t xml:space="preserve"> the </w:t>
            </w:r>
            <w:r>
              <w:t>invoice form</w:t>
            </w:r>
            <w:r w:rsidRPr="00247697">
              <w:t xml:space="preserve">. </w:t>
            </w:r>
            <w:r w:rsidR="00A146F3">
              <w:t>This field will be auto-populated if already within the system.</w:t>
            </w:r>
          </w:p>
        </w:tc>
      </w:tr>
      <w:tr w:rsidRPr="00561815" w:rsidR="00DA0940" w:rsidTr="00F82377" w14:paraId="2EE3838E" w14:textId="77777777">
        <w:trPr>
          <w:cantSplit/>
          <w:trHeight w:val="269"/>
        </w:trPr>
        <w:tc>
          <w:tcPr>
            <w:tcW w:w="825" w:type="dxa"/>
          </w:tcPr>
          <w:p w:rsidR="00DA0940" w:rsidP="005C0D1A" w:rsidRDefault="00A13A43" w14:paraId="49B4AB93" w14:textId="24F0412B">
            <w:pPr>
              <w:jc w:val="center"/>
              <w:rPr>
                <w:rFonts w:ascii="Calibri" w:hAnsi="Calibri"/>
              </w:rPr>
            </w:pPr>
            <w:r>
              <w:rPr>
                <w:rFonts w:ascii="Calibri" w:hAnsi="Calibri"/>
              </w:rPr>
              <w:t>3</w:t>
            </w:r>
            <w:r w:rsidR="003F4A17">
              <w:rPr>
                <w:rFonts w:ascii="Calibri" w:hAnsi="Calibri"/>
              </w:rPr>
              <w:t>9</w:t>
            </w:r>
          </w:p>
        </w:tc>
        <w:tc>
          <w:tcPr>
            <w:tcW w:w="3318" w:type="dxa"/>
          </w:tcPr>
          <w:p w:rsidRPr="00247697" w:rsidR="00DA0940" w:rsidP="00270C5A" w:rsidRDefault="00DA0940" w14:paraId="3327003E" w14:textId="00264B73">
            <w:r>
              <w:t>Authorized Person’s Fax Number</w:t>
            </w:r>
          </w:p>
        </w:tc>
        <w:tc>
          <w:tcPr>
            <w:tcW w:w="8992" w:type="dxa"/>
          </w:tcPr>
          <w:p w:rsidRPr="00247697" w:rsidR="00DA0940" w:rsidP="00270C5A" w:rsidRDefault="00DA0940" w14:paraId="7A411C31" w14:textId="6B52B25B">
            <w:r>
              <w:t xml:space="preserve">This is the fax number of the Authorized Person certifying the invoice form. </w:t>
            </w:r>
            <w:r w:rsidR="00A146F3">
              <w:t>This field will be auto-populated if already within the system.</w:t>
            </w:r>
          </w:p>
        </w:tc>
      </w:tr>
    </w:tbl>
    <w:p w:rsidRPr="00561815" w:rsidR="009F21A3" w:rsidP="009F21A3" w:rsidRDefault="009F21A3" w14:paraId="1D6550B3" w14:textId="77777777"/>
    <w:p w:rsidRPr="00674ED8" w:rsidR="004929F8" w:rsidP="004929F8" w:rsidRDefault="004929F8" w14:paraId="429CB635" w14:textId="77777777">
      <w:pPr>
        <w:pStyle w:val="ListParagraph"/>
        <w:spacing w:line="240" w:lineRule="auto"/>
        <w:ind w:left="0"/>
        <w:contextualSpacing w:val="0"/>
        <w:jc w:val="center"/>
        <w:rPr>
          <w:rFonts w:ascii="Times New Roman" w:hAnsi="Times New Roman"/>
        </w:rPr>
      </w:pPr>
      <w:r>
        <w:rPr>
          <w:rFonts w:ascii="Times New Roman" w:hAnsi="Times New Roman"/>
        </w:rPr>
        <w:t>***</w:t>
      </w:r>
    </w:p>
    <w:p w:rsidRPr="004929F8" w:rsidR="004929F8" w:rsidP="004929F8" w:rsidRDefault="004929F8" w14:paraId="4EDEA9C6" w14:textId="384FD6A4">
      <w:pPr>
        <w:rPr>
          <w:b/>
          <w:bCs/>
        </w:rPr>
      </w:pPr>
      <w:r w:rsidRPr="00CD6012">
        <w:rPr>
          <w:b/>
          <w:bCs/>
        </w:rPr>
        <w:t>FCC NOTICE FOR INDIVIDUALS REQUIRED BY THE PAPERWORK REDUCTION ACT</w:t>
      </w:r>
    </w:p>
    <w:p w:rsidR="004929F8" w:rsidP="004929F8" w:rsidRDefault="004929F8" w14:paraId="4F23E706" w14:textId="4BF6B71A">
      <w:r>
        <w:t>The public reporting for this collection of information is estimated to be up to 8 hours per response, including the time for reviewing instructions, searching existing data sources, gathering and maintaining the required data, and completing and reviewing the collection of information.  If you have any comments on this burden estimate, or how we can improve the collection and reduce the burden it causes you, please write to the Federal Communications Commission, AMD-PERM, Paperwork Reduction Act Project (3060-</w:t>
      </w:r>
      <w:r w:rsidR="001100A0">
        <w:t>0804</w:t>
      </w:r>
      <w:r>
        <w:t>), Washington, DC 20554.  We will also accept your comments regarding the Paperwork Reduction Act aspects of this collection via the Internet if you send them to PRA@fcc.gov.  PLEASE DO NOT SEND YOUR RESPONSE TO THIS FORM TO THIS ADDRESS.</w:t>
      </w:r>
    </w:p>
    <w:p w:rsidR="004929F8" w:rsidP="004929F8" w:rsidRDefault="004929F8" w14:paraId="2F629FB5" w14:textId="77777777"/>
    <w:p w:rsidR="004929F8" w:rsidP="004929F8" w:rsidRDefault="004929F8" w14:paraId="08C20F50" w14:textId="47F905F5">
      <w:r>
        <w:lastRenderedPageBreak/>
        <w:t>Remember - You are not required to respond to a collection of information sponsored by the Federal government, and the government may not conduct or sponsor this collection, unless it displays a currently valid OMB control number or if we fail to provide you with this notice.  This collection has been assigned an OMB control number of 3060-</w:t>
      </w:r>
      <w:r w:rsidR="001100A0">
        <w:t>0804</w:t>
      </w:r>
      <w:r>
        <w:t>.</w:t>
      </w:r>
    </w:p>
    <w:p w:rsidRPr="00CD6012" w:rsidR="004929F8" w:rsidP="004929F8" w:rsidRDefault="004929F8" w14:paraId="17D22C3C" w14:textId="77777777">
      <w:pPr>
        <w:rPr>
          <w:b/>
          <w:bCs/>
        </w:rPr>
      </w:pPr>
      <w:r w:rsidRPr="00CD6012">
        <w:rPr>
          <w:b/>
          <w:bCs/>
        </w:rPr>
        <w:t>THE FOREGOING NOTICE IS REQUIRED BY THE PAPERWORK REDUCTION ACT OF 1995, PUBLIC LAW 104-13, OCTOBER 1, 1995, 44 U.S.C. SECTION 3507.</w:t>
      </w:r>
    </w:p>
    <w:p w:rsidRPr="00561815" w:rsidR="0085768C" w:rsidP="009034BD" w:rsidRDefault="0085768C" w14:paraId="7C8014BD" w14:textId="77777777"/>
    <w:sectPr w:rsidRPr="00561815" w:rsidR="0085768C" w:rsidSect="00210560">
      <w:headerReference w:type="default" r:id="rId8"/>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67ED7" w14:textId="77777777" w:rsidR="00AD72F8" w:rsidRDefault="00AD72F8" w:rsidP="00685BDA">
      <w:pPr>
        <w:spacing w:after="0" w:line="240" w:lineRule="auto"/>
      </w:pPr>
      <w:r>
        <w:separator/>
      </w:r>
    </w:p>
  </w:endnote>
  <w:endnote w:type="continuationSeparator" w:id="0">
    <w:p w14:paraId="1B533F13" w14:textId="77777777" w:rsidR="00AD72F8" w:rsidRDefault="00AD72F8" w:rsidP="00685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47462"/>
      <w:docPartObj>
        <w:docPartGallery w:val="Page Numbers (Bottom of Page)"/>
        <w:docPartUnique/>
      </w:docPartObj>
    </w:sdtPr>
    <w:sdtEndPr>
      <w:rPr>
        <w:noProof/>
      </w:rPr>
    </w:sdtEndPr>
    <w:sdtContent>
      <w:p w14:paraId="21E37F03" w14:textId="77777777" w:rsidR="00765A4F" w:rsidRDefault="00765A4F">
        <w:pPr>
          <w:pStyle w:val="Footer"/>
          <w:jc w:val="center"/>
        </w:pPr>
        <w:r>
          <w:fldChar w:fldCharType="begin"/>
        </w:r>
        <w:r>
          <w:instrText xml:space="preserve"> PAGE   \* MERGEFORMAT </w:instrText>
        </w:r>
        <w:r>
          <w:fldChar w:fldCharType="separate"/>
        </w:r>
        <w:r w:rsidR="00B30539">
          <w:rPr>
            <w:noProof/>
          </w:rPr>
          <w:t>2</w:t>
        </w:r>
        <w:r>
          <w:rPr>
            <w:noProof/>
          </w:rPr>
          <w:fldChar w:fldCharType="end"/>
        </w:r>
      </w:p>
    </w:sdtContent>
  </w:sdt>
  <w:p w14:paraId="2F8C5F5F" w14:textId="77777777" w:rsidR="00765A4F" w:rsidRDefault="00765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793F7" w14:textId="77777777" w:rsidR="00AD72F8" w:rsidRDefault="00AD72F8" w:rsidP="00685BDA">
      <w:pPr>
        <w:spacing w:after="0" w:line="240" w:lineRule="auto"/>
      </w:pPr>
      <w:r>
        <w:separator/>
      </w:r>
    </w:p>
  </w:footnote>
  <w:footnote w:type="continuationSeparator" w:id="0">
    <w:p w14:paraId="0AD9D49C" w14:textId="77777777" w:rsidR="00AD72F8" w:rsidRDefault="00AD72F8" w:rsidP="00685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E9D8" w14:textId="052F3DD2" w:rsidR="00524A5A" w:rsidRPr="00524A5A" w:rsidRDefault="00524A5A">
    <w:pPr>
      <w:pStyle w:val="Header"/>
      <w:rPr>
        <w:b/>
      </w:rPr>
    </w:pPr>
    <w:r w:rsidRPr="00524A5A">
      <w:rPr>
        <w:b/>
      </w:rPr>
      <w:t>OMB 3060-0804</w:t>
    </w:r>
  </w:p>
  <w:p w14:paraId="76D85C30" w14:textId="1552D13D" w:rsidR="00765A4F" w:rsidRDefault="00893932" w:rsidP="009034BD">
    <w:pPr>
      <w:pStyle w:val="Header"/>
    </w:pPr>
    <w:r>
      <w:rPr>
        <w:b/>
      </w:rPr>
      <w:t>2/19/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C075B6"/>
    <w:multiLevelType w:val="hybridMultilevel"/>
    <w:tmpl w:val="94C48F92"/>
    <w:lvl w:ilvl="0" w:tplc="50C06C96">
      <w:start w:val="1"/>
      <w:numFmt w:val="upperLetter"/>
      <w:lvlText w:val="%1."/>
      <w:lvlJc w:val="left"/>
      <w:pPr>
        <w:ind w:left="720" w:hanging="360"/>
      </w:pPr>
      <w:rPr>
        <w:rFonts w:asciiTheme="minorHAnsi" w:hAnsiTheme="minorHAnsi" w:cstheme="minorHAnsi"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3573">
    <w:abstractNumId w:val="0"/>
  </w:num>
  <w:num w:numId="2" w16cid:durableId="468715757">
    <w:abstractNumId w:val="2"/>
  </w:num>
  <w:num w:numId="3" w16cid:durableId="889802152">
    <w:abstractNumId w:val="6"/>
  </w:num>
  <w:num w:numId="4" w16cid:durableId="1915505869">
    <w:abstractNumId w:val="4"/>
  </w:num>
  <w:num w:numId="5" w16cid:durableId="766999078">
    <w:abstractNumId w:val="3"/>
  </w:num>
  <w:num w:numId="6" w16cid:durableId="529295304">
    <w:abstractNumId w:val="8"/>
  </w:num>
  <w:num w:numId="7" w16cid:durableId="542642051">
    <w:abstractNumId w:val="5"/>
  </w:num>
  <w:num w:numId="8" w16cid:durableId="565803678">
    <w:abstractNumId w:val="1"/>
  </w:num>
  <w:num w:numId="9" w16cid:durableId="18023367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yMDU0tLQwNjVV0lEKTi0uzszPAykwrAUArsEk4SwAAAA="/>
  </w:docVars>
  <w:rsids>
    <w:rsidRoot w:val="00685BDA"/>
    <w:rsid w:val="00002C4B"/>
    <w:rsid w:val="00003503"/>
    <w:rsid w:val="0001015C"/>
    <w:rsid w:val="0001299B"/>
    <w:rsid w:val="00013733"/>
    <w:rsid w:val="0001458A"/>
    <w:rsid w:val="00020695"/>
    <w:rsid w:val="00020BD1"/>
    <w:rsid w:val="00020D81"/>
    <w:rsid w:val="00021D87"/>
    <w:rsid w:val="00021E5D"/>
    <w:rsid w:val="00022B75"/>
    <w:rsid w:val="00030C51"/>
    <w:rsid w:val="000340F1"/>
    <w:rsid w:val="00035565"/>
    <w:rsid w:val="00036E98"/>
    <w:rsid w:val="00043814"/>
    <w:rsid w:val="0004727D"/>
    <w:rsid w:val="00047915"/>
    <w:rsid w:val="0005590B"/>
    <w:rsid w:val="00061EA7"/>
    <w:rsid w:val="00067B0E"/>
    <w:rsid w:val="00070339"/>
    <w:rsid w:val="00073771"/>
    <w:rsid w:val="00077997"/>
    <w:rsid w:val="00080C74"/>
    <w:rsid w:val="00083454"/>
    <w:rsid w:val="00086523"/>
    <w:rsid w:val="000901BD"/>
    <w:rsid w:val="00091680"/>
    <w:rsid w:val="000B2B39"/>
    <w:rsid w:val="000B3843"/>
    <w:rsid w:val="000B3B90"/>
    <w:rsid w:val="000B5AC6"/>
    <w:rsid w:val="000C247F"/>
    <w:rsid w:val="000E33AE"/>
    <w:rsid w:val="000E450B"/>
    <w:rsid w:val="000E5BCC"/>
    <w:rsid w:val="000F29E7"/>
    <w:rsid w:val="000F36A4"/>
    <w:rsid w:val="001062C8"/>
    <w:rsid w:val="00106566"/>
    <w:rsid w:val="001100A0"/>
    <w:rsid w:val="00114E54"/>
    <w:rsid w:val="001174E2"/>
    <w:rsid w:val="0012277C"/>
    <w:rsid w:val="0012346B"/>
    <w:rsid w:val="00127B47"/>
    <w:rsid w:val="00130FED"/>
    <w:rsid w:val="00132718"/>
    <w:rsid w:val="0013281D"/>
    <w:rsid w:val="0013720F"/>
    <w:rsid w:val="00141DCA"/>
    <w:rsid w:val="0014454D"/>
    <w:rsid w:val="001564E8"/>
    <w:rsid w:val="0016165C"/>
    <w:rsid w:val="00162BF6"/>
    <w:rsid w:val="00167830"/>
    <w:rsid w:val="00174E99"/>
    <w:rsid w:val="00174FF5"/>
    <w:rsid w:val="00175B78"/>
    <w:rsid w:val="00176D63"/>
    <w:rsid w:val="00177BEA"/>
    <w:rsid w:val="00180579"/>
    <w:rsid w:val="00180E49"/>
    <w:rsid w:val="001848B7"/>
    <w:rsid w:val="00186386"/>
    <w:rsid w:val="001953D7"/>
    <w:rsid w:val="0019725D"/>
    <w:rsid w:val="001A1A3C"/>
    <w:rsid w:val="001C0F69"/>
    <w:rsid w:val="001C6A67"/>
    <w:rsid w:val="001D0B85"/>
    <w:rsid w:val="001D42DF"/>
    <w:rsid w:val="001D7375"/>
    <w:rsid w:val="001D769F"/>
    <w:rsid w:val="001E24FE"/>
    <w:rsid w:val="001E59CE"/>
    <w:rsid w:val="001F1C71"/>
    <w:rsid w:val="001F4C9B"/>
    <w:rsid w:val="0020336B"/>
    <w:rsid w:val="00205C1A"/>
    <w:rsid w:val="00210560"/>
    <w:rsid w:val="0021328C"/>
    <w:rsid w:val="002169CA"/>
    <w:rsid w:val="00223416"/>
    <w:rsid w:val="0022581E"/>
    <w:rsid w:val="00226737"/>
    <w:rsid w:val="00230803"/>
    <w:rsid w:val="00233E7B"/>
    <w:rsid w:val="00234035"/>
    <w:rsid w:val="00234B4F"/>
    <w:rsid w:val="002371AE"/>
    <w:rsid w:val="002406E6"/>
    <w:rsid w:val="00241E1F"/>
    <w:rsid w:val="002475D4"/>
    <w:rsid w:val="00247697"/>
    <w:rsid w:val="002502F9"/>
    <w:rsid w:val="00251F2A"/>
    <w:rsid w:val="0025311D"/>
    <w:rsid w:val="002543AF"/>
    <w:rsid w:val="00254816"/>
    <w:rsid w:val="00255F12"/>
    <w:rsid w:val="002601CB"/>
    <w:rsid w:val="00261BBD"/>
    <w:rsid w:val="00261E51"/>
    <w:rsid w:val="002653B0"/>
    <w:rsid w:val="0026612E"/>
    <w:rsid w:val="0026646D"/>
    <w:rsid w:val="0026734B"/>
    <w:rsid w:val="00270C5A"/>
    <w:rsid w:val="002750A4"/>
    <w:rsid w:val="002765E3"/>
    <w:rsid w:val="00282632"/>
    <w:rsid w:val="002911B9"/>
    <w:rsid w:val="002A363B"/>
    <w:rsid w:val="002A6459"/>
    <w:rsid w:val="002A7CB5"/>
    <w:rsid w:val="002B1A68"/>
    <w:rsid w:val="002B2755"/>
    <w:rsid w:val="002D22AA"/>
    <w:rsid w:val="002D75B6"/>
    <w:rsid w:val="002F4EEA"/>
    <w:rsid w:val="002F7078"/>
    <w:rsid w:val="00311697"/>
    <w:rsid w:val="003148E4"/>
    <w:rsid w:val="0032443C"/>
    <w:rsid w:val="00324E83"/>
    <w:rsid w:val="0032682E"/>
    <w:rsid w:val="00333C35"/>
    <w:rsid w:val="00334EDF"/>
    <w:rsid w:val="00336263"/>
    <w:rsid w:val="00343CB7"/>
    <w:rsid w:val="00344224"/>
    <w:rsid w:val="00345EDC"/>
    <w:rsid w:val="003538F5"/>
    <w:rsid w:val="00355D5E"/>
    <w:rsid w:val="00362B19"/>
    <w:rsid w:val="0036384B"/>
    <w:rsid w:val="00366BBF"/>
    <w:rsid w:val="003802A5"/>
    <w:rsid w:val="003830D0"/>
    <w:rsid w:val="003850F0"/>
    <w:rsid w:val="003864F7"/>
    <w:rsid w:val="0039768D"/>
    <w:rsid w:val="003977A5"/>
    <w:rsid w:val="003A3FAB"/>
    <w:rsid w:val="003A4185"/>
    <w:rsid w:val="003B4F06"/>
    <w:rsid w:val="003E0705"/>
    <w:rsid w:val="003E176A"/>
    <w:rsid w:val="003E2B4B"/>
    <w:rsid w:val="003E4288"/>
    <w:rsid w:val="003E4F2E"/>
    <w:rsid w:val="003F4A17"/>
    <w:rsid w:val="003F6250"/>
    <w:rsid w:val="00405D22"/>
    <w:rsid w:val="00426A1B"/>
    <w:rsid w:val="004316A1"/>
    <w:rsid w:val="00432259"/>
    <w:rsid w:val="00433C55"/>
    <w:rsid w:val="004342FE"/>
    <w:rsid w:val="00435422"/>
    <w:rsid w:val="00445991"/>
    <w:rsid w:val="00445EA0"/>
    <w:rsid w:val="00446DE6"/>
    <w:rsid w:val="0045120F"/>
    <w:rsid w:val="00460238"/>
    <w:rsid w:val="00461A0C"/>
    <w:rsid w:val="00464AA0"/>
    <w:rsid w:val="0046573D"/>
    <w:rsid w:val="004707DD"/>
    <w:rsid w:val="00471985"/>
    <w:rsid w:val="00472342"/>
    <w:rsid w:val="004769AA"/>
    <w:rsid w:val="004808BE"/>
    <w:rsid w:val="004810CE"/>
    <w:rsid w:val="00485829"/>
    <w:rsid w:val="0049020D"/>
    <w:rsid w:val="004929F8"/>
    <w:rsid w:val="00493BC8"/>
    <w:rsid w:val="004A6A57"/>
    <w:rsid w:val="004B15AE"/>
    <w:rsid w:val="004C011C"/>
    <w:rsid w:val="004D53DD"/>
    <w:rsid w:val="004D7EF3"/>
    <w:rsid w:val="004F41D2"/>
    <w:rsid w:val="004F59C3"/>
    <w:rsid w:val="004F66B2"/>
    <w:rsid w:val="00511F5C"/>
    <w:rsid w:val="005144E5"/>
    <w:rsid w:val="00520189"/>
    <w:rsid w:val="00524A5A"/>
    <w:rsid w:val="005253FB"/>
    <w:rsid w:val="00535313"/>
    <w:rsid w:val="005369B3"/>
    <w:rsid w:val="00537344"/>
    <w:rsid w:val="005531EF"/>
    <w:rsid w:val="005564ED"/>
    <w:rsid w:val="00561815"/>
    <w:rsid w:val="00565D7F"/>
    <w:rsid w:val="0057212F"/>
    <w:rsid w:val="0057250B"/>
    <w:rsid w:val="00575694"/>
    <w:rsid w:val="00580885"/>
    <w:rsid w:val="005809D8"/>
    <w:rsid w:val="00586819"/>
    <w:rsid w:val="00591F2B"/>
    <w:rsid w:val="0059206D"/>
    <w:rsid w:val="005930CD"/>
    <w:rsid w:val="00594991"/>
    <w:rsid w:val="00596AB8"/>
    <w:rsid w:val="005A26D4"/>
    <w:rsid w:val="005A5E57"/>
    <w:rsid w:val="005A6FF2"/>
    <w:rsid w:val="005B409D"/>
    <w:rsid w:val="005B628C"/>
    <w:rsid w:val="005B6759"/>
    <w:rsid w:val="005C0D1A"/>
    <w:rsid w:val="005C4192"/>
    <w:rsid w:val="005C4C5D"/>
    <w:rsid w:val="005C5B05"/>
    <w:rsid w:val="005D1EDE"/>
    <w:rsid w:val="005D7577"/>
    <w:rsid w:val="005E31D1"/>
    <w:rsid w:val="00600E16"/>
    <w:rsid w:val="006155D2"/>
    <w:rsid w:val="0062086F"/>
    <w:rsid w:val="00625C7D"/>
    <w:rsid w:val="00627440"/>
    <w:rsid w:val="0062795A"/>
    <w:rsid w:val="00634330"/>
    <w:rsid w:val="00645CD1"/>
    <w:rsid w:val="00646A8C"/>
    <w:rsid w:val="00654712"/>
    <w:rsid w:val="00655B1D"/>
    <w:rsid w:val="00667659"/>
    <w:rsid w:val="00667909"/>
    <w:rsid w:val="00677284"/>
    <w:rsid w:val="00685BDA"/>
    <w:rsid w:val="006916CF"/>
    <w:rsid w:val="00692665"/>
    <w:rsid w:val="00696713"/>
    <w:rsid w:val="006A3978"/>
    <w:rsid w:val="006A3EDB"/>
    <w:rsid w:val="006A3FCB"/>
    <w:rsid w:val="006B34F4"/>
    <w:rsid w:val="006B4B96"/>
    <w:rsid w:val="006B595E"/>
    <w:rsid w:val="006D076B"/>
    <w:rsid w:val="006D3D3E"/>
    <w:rsid w:val="006D4363"/>
    <w:rsid w:val="006D556A"/>
    <w:rsid w:val="006E48BD"/>
    <w:rsid w:val="006F3AD9"/>
    <w:rsid w:val="006F4AE6"/>
    <w:rsid w:val="00701CC8"/>
    <w:rsid w:val="0070266F"/>
    <w:rsid w:val="0071674A"/>
    <w:rsid w:val="00716BCD"/>
    <w:rsid w:val="007223EC"/>
    <w:rsid w:val="00723A7A"/>
    <w:rsid w:val="00724C22"/>
    <w:rsid w:val="00725521"/>
    <w:rsid w:val="00731783"/>
    <w:rsid w:val="00732766"/>
    <w:rsid w:val="0073435E"/>
    <w:rsid w:val="00741E83"/>
    <w:rsid w:val="007551F3"/>
    <w:rsid w:val="0075705F"/>
    <w:rsid w:val="00757BB0"/>
    <w:rsid w:val="007658FA"/>
    <w:rsid w:val="00765A4F"/>
    <w:rsid w:val="00766006"/>
    <w:rsid w:val="007726F7"/>
    <w:rsid w:val="00772F9D"/>
    <w:rsid w:val="007777E9"/>
    <w:rsid w:val="00780CF0"/>
    <w:rsid w:val="00782849"/>
    <w:rsid w:val="0078446A"/>
    <w:rsid w:val="00795863"/>
    <w:rsid w:val="00796409"/>
    <w:rsid w:val="007A0096"/>
    <w:rsid w:val="007A4BB4"/>
    <w:rsid w:val="007D01E7"/>
    <w:rsid w:val="007D152D"/>
    <w:rsid w:val="007D4D2E"/>
    <w:rsid w:val="007E413F"/>
    <w:rsid w:val="007E4B93"/>
    <w:rsid w:val="007F2D4F"/>
    <w:rsid w:val="008014B5"/>
    <w:rsid w:val="0081597B"/>
    <w:rsid w:val="0082138A"/>
    <w:rsid w:val="00823357"/>
    <w:rsid w:val="00827AA6"/>
    <w:rsid w:val="00830DFB"/>
    <w:rsid w:val="00834AE5"/>
    <w:rsid w:val="00840466"/>
    <w:rsid w:val="00844886"/>
    <w:rsid w:val="00850666"/>
    <w:rsid w:val="008507F5"/>
    <w:rsid w:val="0085768C"/>
    <w:rsid w:val="00865CFE"/>
    <w:rsid w:val="00884992"/>
    <w:rsid w:val="008857D9"/>
    <w:rsid w:val="0089102B"/>
    <w:rsid w:val="00893932"/>
    <w:rsid w:val="00895D6B"/>
    <w:rsid w:val="008968F9"/>
    <w:rsid w:val="008A0B32"/>
    <w:rsid w:val="008B4684"/>
    <w:rsid w:val="008B49EA"/>
    <w:rsid w:val="008D0DF1"/>
    <w:rsid w:val="008D0F3D"/>
    <w:rsid w:val="008D2B4E"/>
    <w:rsid w:val="008D5F07"/>
    <w:rsid w:val="008E6859"/>
    <w:rsid w:val="008F46E4"/>
    <w:rsid w:val="008F7BC5"/>
    <w:rsid w:val="009034BD"/>
    <w:rsid w:val="0090608C"/>
    <w:rsid w:val="00910386"/>
    <w:rsid w:val="00912941"/>
    <w:rsid w:val="0091761C"/>
    <w:rsid w:val="00920FAA"/>
    <w:rsid w:val="00921D7A"/>
    <w:rsid w:val="00926921"/>
    <w:rsid w:val="00930773"/>
    <w:rsid w:val="0094284E"/>
    <w:rsid w:val="00950891"/>
    <w:rsid w:val="00950966"/>
    <w:rsid w:val="00955B54"/>
    <w:rsid w:val="00955E25"/>
    <w:rsid w:val="00956962"/>
    <w:rsid w:val="00956E66"/>
    <w:rsid w:val="00961975"/>
    <w:rsid w:val="00964143"/>
    <w:rsid w:val="00965932"/>
    <w:rsid w:val="009A19D3"/>
    <w:rsid w:val="009A3081"/>
    <w:rsid w:val="009B3227"/>
    <w:rsid w:val="009B40D1"/>
    <w:rsid w:val="009B6D64"/>
    <w:rsid w:val="009B7667"/>
    <w:rsid w:val="009B788F"/>
    <w:rsid w:val="009C1A03"/>
    <w:rsid w:val="009C3029"/>
    <w:rsid w:val="009C51C5"/>
    <w:rsid w:val="009C772B"/>
    <w:rsid w:val="009D1752"/>
    <w:rsid w:val="009D20EE"/>
    <w:rsid w:val="009D2ABF"/>
    <w:rsid w:val="009D4022"/>
    <w:rsid w:val="009D5819"/>
    <w:rsid w:val="009D61B4"/>
    <w:rsid w:val="009D68CD"/>
    <w:rsid w:val="009E23D8"/>
    <w:rsid w:val="009E6FAF"/>
    <w:rsid w:val="009F17D6"/>
    <w:rsid w:val="009F21A3"/>
    <w:rsid w:val="00A0260A"/>
    <w:rsid w:val="00A0604D"/>
    <w:rsid w:val="00A13A43"/>
    <w:rsid w:val="00A146F3"/>
    <w:rsid w:val="00A200BA"/>
    <w:rsid w:val="00A22500"/>
    <w:rsid w:val="00A23ADB"/>
    <w:rsid w:val="00A259D3"/>
    <w:rsid w:val="00A26C44"/>
    <w:rsid w:val="00A270F5"/>
    <w:rsid w:val="00A33EA9"/>
    <w:rsid w:val="00A36D58"/>
    <w:rsid w:val="00A418D4"/>
    <w:rsid w:val="00A57A04"/>
    <w:rsid w:val="00A6134D"/>
    <w:rsid w:val="00A7283E"/>
    <w:rsid w:val="00A72DAD"/>
    <w:rsid w:val="00A73CEF"/>
    <w:rsid w:val="00A73D5C"/>
    <w:rsid w:val="00A7421E"/>
    <w:rsid w:val="00A835D8"/>
    <w:rsid w:val="00A84EFE"/>
    <w:rsid w:val="00A87C35"/>
    <w:rsid w:val="00A90CC5"/>
    <w:rsid w:val="00A94B98"/>
    <w:rsid w:val="00AA017E"/>
    <w:rsid w:val="00AB0CD9"/>
    <w:rsid w:val="00AB17D9"/>
    <w:rsid w:val="00AB40EB"/>
    <w:rsid w:val="00AB6319"/>
    <w:rsid w:val="00AC55C2"/>
    <w:rsid w:val="00AD5168"/>
    <w:rsid w:val="00AD64C0"/>
    <w:rsid w:val="00AD678E"/>
    <w:rsid w:val="00AD72F8"/>
    <w:rsid w:val="00AE5C74"/>
    <w:rsid w:val="00AE68F2"/>
    <w:rsid w:val="00AF159A"/>
    <w:rsid w:val="00AF4D08"/>
    <w:rsid w:val="00B065DF"/>
    <w:rsid w:val="00B10D2D"/>
    <w:rsid w:val="00B113B3"/>
    <w:rsid w:val="00B153C8"/>
    <w:rsid w:val="00B15640"/>
    <w:rsid w:val="00B1693B"/>
    <w:rsid w:val="00B173B8"/>
    <w:rsid w:val="00B20FFA"/>
    <w:rsid w:val="00B21D82"/>
    <w:rsid w:val="00B24C93"/>
    <w:rsid w:val="00B27A42"/>
    <w:rsid w:val="00B30539"/>
    <w:rsid w:val="00B32860"/>
    <w:rsid w:val="00B35165"/>
    <w:rsid w:val="00B36CFD"/>
    <w:rsid w:val="00B43B4D"/>
    <w:rsid w:val="00B4469E"/>
    <w:rsid w:val="00B44DA4"/>
    <w:rsid w:val="00B53DEE"/>
    <w:rsid w:val="00B55608"/>
    <w:rsid w:val="00B55AE1"/>
    <w:rsid w:val="00B56153"/>
    <w:rsid w:val="00B57F19"/>
    <w:rsid w:val="00B725E7"/>
    <w:rsid w:val="00B73715"/>
    <w:rsid w:val="00B761E2"/>
    <w:rsid w:val="00B769DF"/>
    <w:rsid w:val="00B771D2"/>
    <w:rsid w:val="00B77BA8"/>
    <w:rsid w:val="00B83347"/>
    <w:rsid w:val="00B9232B"/>
    <w:rsid w:val="00B93931"/>
    <w:rsid w:val="00BA1B47"/>
    <w:rsid w:val="00BA2336"/>
    <w:rsid w:val="00BA7541"/>
    <w:rsid w:val="00BB57E5"/>
    <w:rsid w:val="00BB7B30"/>
    <w:rsid w:val="00BC0CDE"/>
    <w:rsid w:val="00BC68CF"/>
    <w:rsid w:val="00BC6C53"/>
    <w:rsid w:val="00BC6F3B"/>
    <w:rsid w:val="00BD2336"/>
    <w:rsid w:val="00BD58C5"/>
    <w:rsid w:val="00BD63D9"/>
    <w:rsid w:val="00BE4374"/>
    <w:rsid w:val="00BF34D9"/>
    <w:rsid w:val="00BF3A7A"/>
    <w:rsid w:val="00C00949"/>
    <w:rsid w:val="00C0203B"/>
    <w:rsid w:val="00C060B9"/>
    <w:rsid w:val="00C065FF"/>
    <w:rsid w:val="00C13047"/>
    <w:rsid w:val="00C15ABC"/>
    <w:rsid w:val="00C17F21"/>
    <w:rsid w:val="00C22E92"/>
    <w:rsid w:val="00C233A0"/>
    <w:rsid w:val="00C25CCC"/>
    <w:rsid w:val="00C264A2"/>
    <w:rsid w:val="00C32B63"/>
    <w:rsid w:val="00C365A9"/>
    <w:rsid w:val="00C55C6D"/>
    <w:rsid w:val="00C61AB0"/>
    <w:rsid w:val="00C61DFE"/>
    <w:rsid w:val="00C63248"/>
    <w:rsid w:val="00C70DC9"/>
    <w:rsid w:val="00C7580E"/>
    <w:rsid w:val="00C76123"/>
    <w:rsid w:val="00C835B0"/>
    <w:rsid w:val="00C86B77"/>
    <w:rsid w:val="00C95FE8"/>
    <w:rsid w:val="00C964DA"/>
    <w:rsid w:val="00CA4CCD"/>
    <w:rsid w:val="00CA508D"/>
    <w:rsid w:val="00CB04C2"/>
    <w:rsid w:val="00CB4825"/>
    <w:rsid w:val="00CC30A8"/>
    <w:rsid w:val="00CC3E8D"/>
    <w:rsid w:val="00CC735A"/>
    <w:rsid w:val="00CC73F8"/>
    <w:rsid w:val="00CC7A7C"/>
    <w:rsid w:val="00CD3017"/>
    <w:rsid w:val="00CD44FE"/>
    <w:rsid w:val="00CD7FE2"/>
    <w:rsid w:val="00CE2381"/>
    <w:rsid w:val="00CE3533"/>
    <w:rsid w:val="00CE5A52"/>
    <w:rsid w:val="00CE6924"/>
    <w:rsid w:val="00CE6CEC"/>
    <w:rsid w:val="00CF48BF"/>
    <w:rsid w:val="00CF603B"/>
    <w:rsid w:val="00CF7C4E"/>
    <w:rsid w:val="00D02871"/>
    <w:rsid w:val="00D15C1D"/>
    <w:rsid w:val="00D16B63"/>
    <w:rsid w:val="00D26A99"/>
    <w:rsid w:val="00D345B6"/>
    <w:rsid w:val="00D351E6"/>
    <w:rsid w:val="00D351F2"/>
    <w:rsid w:val="00D35916"/>
    <w:rsid w:val="00D50AFE"/>
    <w:rsid w:val="00D645D6"/>
    <w:rsid w:val="00D74699"/>
    <w:rsid w:val="00D808E0"/>
    <w:rsid w:val="00D86BAD"/>
    <w:rsid w:val="00D90031"/>
    <w:rsid w:val="00D92668"/>
    <w:rsid w:val="00D97206"/>
    <w:rsid w:val="00D972ED"/>
    <w:rsid w:val="00DA0940"/>
    <w:rsid w:val="00DA140F"/>
    <w:rsid w:val="00DA2D31"/>
    <w:rsid w:val="00DA3EB7"/>
    <w:rsid w:val="00DA4262"/>
    <w:rsid w:val="00DA435E"/>
    <w:rsid w:val="00DB0AEC"/>
    <w:rsid w:val="00DB4FE1"/>
    <w:rsid w:val="00DC14D2"/>
    <w:rsid w:val="00DC37C5"/>
    <w:rsid w:val="00DC3CE9"/>
    <w:rsid w:val="00DC4E8E"/>
    <w:rsid w:val="00DD28EB"/>
    <w:rsid w:val="00DD6A5F"/>
    <w:rsid w:val="00DF1969"/>
    <w:rsid w:val="00DF374B"/>
    <w:rsid w:val="00DF703E"/>
    <w:rsid w:val="00E0020F"/>
    <w:rsid w:val="00E118E2"/>
    <w:rsid w:val="00E17A3F"/>
    <w:rsid w:val="00E244BA"/>
    <w:rsid w:val="00E24B02"/>
    <w:rsid w:val="00E32893"/>
    <w:rsid w:val="00E331E4"/>
    <w:rsid w:val="00E416DF"/>
    <w:rsid w:val="00E5094A"/>
    <w:rsid w:val="00E57814"/>
    <w:rsid w:val="00E62B98"/>
    <w:rsid w:val="00E72E38"/>
    <w:rsid w:val="00E730CC"/>
    <w:rsid w:val="00E76D9D"/>
    <w:rsid w:val="00E774D1"/>
    <w:rsid w:val="00E8219C"/>
    <w:rsid w:val="00E851F1"/>
    <w:rsid w:val="00E86C11"/>
    <w:rsid w:val="00E92812"/>
    <w:rsid w:val="00E93175"/>
    <w:rsid w:val="00E972DC"/>
    <w:rsid w:val="00E975DD"/>
    <w:rsid w:val="00EA1D41"/>
    <w:rsid w:val="00EA2EB3"/>
    <w:rsid w:val="00EA38B5"/>
    <w:rsid w:val="00EA4029"/>
    <w:rsid w:val="00EA594A"/>
    <w:rsid w:val="00EA7F46"/>
    <w:rsid w:val="00EB61B8"/>
    <w:rsid w:val="00EB78DF"/>
    <w:rsid w:val="00EC5CA8"/>
    <w:rsid w:val="00ED0642"/>
    <w:rsid w:val="00ED4312"/>
    <w:rsid w:val="00ED51EB"/>
    <w:rsid w:val="00F03D7F"/>
    <w:rsid w:val="00F1480D"/>
    <w:rsid w:val="00F14971"/>
    <w:rsid w:val="00F1668B"/>
    <w:rsid w:val="00F31FD6"/>
    <w:rsid w:val="00F47EAF"/>
    <w:rsid w:val="00F52020"/>
    <w:rsid w:val="00F537B1"/>
    <w:rsid w:val="00F54886"/>
    <w:rsid w:val="00F56F1D"/>
    <w:rsid w:val="00F61D77"/>
    <w:rsid w:val="00F70F9D"/>
    <w:rsid w:val="00F74BD9"/>
    <w:rsid w:val="00F80295"/>
    <w:rsid w:val="00F82377"/>
    <w:rsid w:val="00F8732E"/>
    <w:rsid w:val="00F949BF"/>
    <w:rsid w:val="00F94CEC"/>
    <w:rsid w:val="00F966ED"/>
    <w:rsid w:val="00F97EE2"/>
    <w:rsid w:val="00FA4474"/>
    <w:rsid w:val="00FA65FD"/>
    <w:rsid w:val="00FA6F6A"/>
    <w:rsid w:val="00FA785F"/>
    <w:rsid w:val="00FB2862"/>
    <w:rsid w:val="00FC0CAF"/>
    <w:rsid w:val="00FD0BB7"/>
    <w:rsid w:val="00FE3AA0"/>
    <w:rsid w:val="00FE6AA3"/>
    <w:rsid w:val="00FE782C"/>
    <w:rsid w:val="00FE7B16"/>
    <w:rsid w:val="00FF52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0E9A05"/>
  <w15:docId w15:val="{89839ED4-E84A-4278-B698-80F29A9B1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unhideWhenUsed/>
    <w:rsid w:val="00E851F1"/>
    <w:rPr>
      <w:sz w:val="16"/>
      <w:szCs w:val="16"/>
    </w:rPr>
  </w:style>
  <w:style w:type="paragraph" w:styleId="CommentText">
    <w:name w:val="annotation text"/>
    <w:basedOn w:val="Normal"/>
    <w:link w:val="CommentTextChar"/>
    <w:uiPriority w:val="99"/>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AC55C2"/>
    <w:pPr>
      <w:spacing w:after="0" w:line="240" w:lineRule="auto"/>
    </w:pPr>
  </w:style>
  <w:style w:type="table" w:styleId="PlainTable4">
    <w:name w:val="Plain Table 4"/>
    <w:basedOn w:val="TableNormal"/>
    <w:uiPriority w:val="44"/>
    <w:rsid w:val="009A19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83848-7605-477F-B512-5AFFAE192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25</Words>
  <Characters>8123</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2-06-23T20:01:00Z</dcterms:created>
  <dcterms:modified xsi:type="dcterms:W3CDTF">2022-06-23T20:01:00Z</dcterms:modified>
</cp:coreProperties>
</file>